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B701D" w14:textId="77777777" w:rsidR="004C211A" w:rsidRDefault="00FE5B95">
      <w:pPr>
        <w:pStyle w:val="Title"/>
      </w:pPr>
      <w:r>
        <w:t>Replication package for: Reviewing Assessment Tools for Measuring Country Statistical Capacity</w:t>
      </w:r>
    </w:p>
    <w:p w14:paraId="38290345" w14:textId="77777777" w:rsidR="004C211A" w:rsidRDefault="00FE5B95">
      <w:pPr>
        <w:pStyle w:val="Author"/>
      </w:pPr>
      <w:r>
        <w:t>Brian Stacy</w:t>
      </w:r>
    </w:p>
    <w:p w14:paraId="186F35ED" w14:textId="77777777" w:rsidR="004C211A" w:rsidRDefault="00FE5B95">
      <w:pPr>
        <w:pStyle w:val="Date"/>
      </w:pPr>
      <w:r>
        <w:t>8/16/23</w:t>
      </w:r>
    </w:p>
    <w:p w14:paraId="7D747FFD" w14:textId="77777777" w:rsidR="004C211A" w:rsidRDefault="00FE5B95">
      <w:pPr>
        <w:pStyle w:val="Heading2"/>
      </w:pPr>
      <w:bookmarkStart w:id="0" w:name="Xf0bb0f6eee478cf75c977d5039546fd2092dd56"/>
      <w:r>
        <w:t>Figure M.1. The Pillars and Dimensions that Construct the New SPI</w:t>
      </w:r>
    </w:p>
    <w:p w14:paraId="795F0445" w14:textId="77777777" w:rsidR="004C211A" w:rsidRDefault="00FE5B95">
      <w:pPr>
        <w:pStyle w:val="FirstParagraph"/>
      </w:pPr>
      <w:r>
        <w:t>Figure produced using Microsoft Powerpoint. Figure reproduced below.</w:t>
      </w:r>
    </w:p>
    <w:p w14:paraId="4D33B28B" w14:textId="77777777" w:rsidR="004C211A" w:rsidRDefault="00FE5B95">
      <w:pPr>
        <w:pStyle w:val="BodyText"/>
      </w:pPr>
      <w:r>
        <w:rPr>
          <w:noProof/>
        </w:rPr>
        <w:drawing>
          <wp:inline distT="0" distB="0" distL="0" distR="0" wp14:anchorId="051860EE" wp14:editId="134B32C7">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5355527D" w14:textId="77777777" w:rsidR="004C211A" w:rsidRDefault="00FE5B95">
      <w:pPr>
        <w:pStyle w:val="Heading2"/>
      </w:pPr>
      <w:bookmarkStart w:id="1" w:name="X1bfca4c514075d984de73a4a12ff9c71c455d8c"/>
      <w:bookmarkEnd w:id="0"/>
      <w:r>
        <w:lastRenderedPageBreak/>
        <w:t>Figure M.2. Correlation between the SPI Pillars</w:t>
      </w:r>
    </w:p>
    <w:p w14:paraId="0B4A7701" w14:textId="77777777" w:rsidR="004C211A" w:rsidRDefault="00FE5B95">
      <w:pPr>
        <w:pStyle w:val="FirstParagraph"/>
      </w:pPr>
      <w:r>
        <w:rPr>
          <w:noProof/>
        </w:rPr>
        <w:drawing>
          <wp:inline distT="0" distB="0" distL="0" distR="0" wp14:anchorId="46E7A521" wp14:editId="3FB6BC9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2C422ED" w14:textId="77777777" w:rsidR="004C211A" w:rsidRDefault="00FE5B95">
      <w:pPr>
        <w:pStyle w:val="Heading2"/>
      </w:pPr>
      <w:bookmarkStart w:id="2" w:name="X19b3cc80457035504534a955e9aa925827f3ed2"/>
      <w:bookmarkEnd w:id="1"/>
      <w:r>
        <w:t>Figure M.3. Contribution of Each Pillar to SPI Score, by Country Income Level</w:t>
      </w:r>
    </w:p>
    <w:p w14:paraId="797CB576" w14:textId="77777777" w:rsidR="004C211A" w:rsidRDefault="00FE5B95">
      <w:pPr>
        <w:pStyle w:val="FirstParagraph"/>
      </w:pPr>
      <w:r>
        <w:rPr>
          <w:noProof/>
        </w:rPr>
        <w:drawing>
          <wp:inline distT="0" distB="0" distL="0" distR="0" wp14:anchorId="606E4313" wp14:editId="011015A9">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04A6821" w14:textId="77777777" w:rsidR="004C211A" w:rsidRDefault="00FE5B95">
      <w:pPr>
        <w:pStyle w:val="BodyText"/>
      </w:pPr>
      <w:r>
        <w:rPr>
          <w:noProof/>
        </w:rPr>
        <w:lastRenderedPageBreak/>
        <w:drawing>
          <wp:inline distT="0" distB="0" distL="0" distR="0" wp14:anchorId="611B9B21" wp14:editId="7B1B3DAB">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1898200" w14:textId="77777777" w:rsidR="004C211A" w:rsidRDefault="00FE5B95">
      <w:pPr>
        <w:pStyle w:val="Heading2"/>
      </w:pPr>
      <w:bookmarkStart w:id="3" w:name="Xa56c9b1e15676629fcfddb3f5b50647f2fdfd7b"/>
      <w:bookmarkEnd w:id="2"/>
      <w:r>
        <w:t>Table 1. Comparing the SPI and Other Data and Statist</w:t>
      </w:r>
      <w:r>
        <w:t>ics Indexes</w:t>
      </w:r>
    </w:p>
    <w:p w14:paraId="134CDC78" w14:textId="77777777" w:rsidR="004C211A" w:rsidRDefault="00FE5B95">
      <w:pPr>
        <w:pStyle w:val="FirstParagraph"/>
      </w:pPr>
      <w:r>
        <w:t>Table produced using Microsoft Word. Numbers come from research on each index.</w:t>
      </w:r>
    </w:p>
    <w:p w14:paraId="06B2B05B" w14:textId="77777777" w:rsidR="004C211A" w:rsidRDefault="00FE5B95">
      <w:pPr>
        <w:pStyle w:val="Heading2"/>
      </w:pPr>
      <w:bookmarkStart w:id="4" w:name="X0e62fd0ec1785b15b46941bbfc8e17e22236255"/>
      <w:bookmarkEnd w:id="3"/>
      <w:r>
        <w:t>Figure 1. Number of Household Surveys vs. Country Income, 1982- 2022</w:t>
      </w:r>
    </w:p>
    <w:p w14:paraId="102439FD" w14:textId="77777777" w:rsidR="004C211A" w:rsidRDefault="00FE5B95">
      <w:pPr>
        <w:pStyle w:val="FirstParagraph"/>
      </w:pPr>
      <w:r>
        <w:rPr>
          <w:noProof/>
        </w:rPr>
        <w:drawing>
          <wp:inline distT="0" distB="0" distL="0" distR="0" wp14:anchorId="5F19B803" wp14:editId="78B544B2">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8D14D1A" w14:textId="77777777" w:rsidR="004C211A" w:rsidRDefault="00FE5B95">
      <w:pPr>
        <w:pStyle w:val="BodyText"/>
      </w:pPr>
      <w:r>
        <w:rPr>
          <w:b/>
          <w:bCs/>
        </w:rPr>
        <w:lastRenderedPageBreak/>
        <w:t>Note</w:t>
      </w:r>
      <w:r>
        <w:t>: This figure employs data from the World Bank’s PIP database.</w:t>
      </w:r>
    </w:p>
    <w:p w14:paraId="7087CAC0" w14:textId="77777777" w:rsidR="004C211A" w:rsidRDefault="00FE5B95">
      <w:pPr>
        <w:pStyle w:val="Heading2"/>
      </w:pPr>
      <w:bookmarkStart w:id="5" w:name="X80b8d7aa52c2f3178d50a6c823c677e9d64c65c"/>
      <w:bookmarkEnd w:id="4"/>
      <w:r>
        <w:t>Figure 2. Mapping Other Dat</w:t>
      </w:r>
      <w:r>
        <w:t>a Tools to SPI Framework</w:t>
      </w:r>
    </w:p>
    <w:p w14:paraId="247A2A47" w14:textId="77777777" w:rsidR="004C211A" w:rsidRDefault="00FE5B95">
      <w:pPr>
        <w:pStyle w:val="FirstParagraph"/>
      </w:pPr>
      <w:r>
        <w:rPr>
          <w:noProof/>
        </w:rPr>
        <w:drawing>
          <wp:inline distT="0" distB="0" distL="0" distR="0" wp14:anchorId="5D19594C" wp14:editId="3083A389">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DB4A973" w14:textId="77777777" w:rsidR="004C211A" w:rsidRDefault="00FE5B95">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16D5A1CF" w14:textId="77777777" w:rsidR="004C211A" w:rsidRDefault="00FE5B95">
      <w:pPr>
        <w:pStyle w:val="Heading2"/>
      </w:pPr>
      <w:bookmarkStart w:id="6" w:name="measuring-country-progress-over-time"/>
      <w:bookmarkEnd w:id="5"/>
      <w:r>
        <w:t>Measuring Country Progress over time</w:t>
      </w:r>
    </w:p>
    <w:p w14:paraId="1CAD2D96" w14:textId="77777777" w:rsidR="004C211A" w:rsidRDefault="00FE5B95">
      <w:pPr>
        <w:pStyle w:val="FirstParagraph"/>
      </w:pPr>
      <w:r>
        <w:t>This analysis explores countries that experienced large deviations from their country</w:t>
      </w:r>
      <w:r>
        <w:t xml:space="preserve"> specific time trends in the year 2022 for both the SPI and ODIN indices.</w:t>
      </w:r>
    </w:p>
    <w:p w14:paraId="3ABA8D7D" w14:textId="77777777" w:rsidR="004C211A" w:rsidRDefault="00FE5B95">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21D2BE84" w14:textId="77777777" w:rsidR="004C211A" w:rsidRDefault="00FE5B95">
      <w:pPr>
        <w:pStyle w:val="BodyText"/>
      </w:pPr>
      <w:r>
        <w:t xml:space="preserve">A set of 15 countries that are the largest over-performers and 15 of the largest </w:t>
      </w:r>
      <w:r>
        <w:t>underperformers are shown below for each index.</w:t>
      </w:r>
    </w:p>
    <w:p w14:paraId="2CE39A15" w14:textId="77777777" w:rsidR="004C211A" w:rsidRDefault="00FE5B95">
      <w:pPr>
        <w:pStyle w:val="BodyText"/>
      </w:pPr>
      <w:r>
        <w:rPr>
          <w:noProof/>
        </w:rPr>
        <w:drawing>
          <wp:inline distT="0" distB="0" distL="0" distR="0" wp14:anchorId="452579F7" wp14:editId="49C4BF3D">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4C211A" w14:paraId="7A937844"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AE0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4C211A" w14:paraId="0CFC4969"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9C5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903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A6B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B68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4C211A" w14:paraId="0E1B98CC"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05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4C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3E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17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4C211A" w14:paraId="18984C7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78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7E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F1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F1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4C211A" w14:paraId="34CE537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D5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074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1C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28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4C211A" w14:paraId="674EBCA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59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59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D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88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4C211A" w14:paraId="6652DB6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F1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0E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F0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A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4C211A" w14:paraId="6509A60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F1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847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57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FF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4C211A" w14:paraId="51EB587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52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0B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17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9D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4C211A" w14:paraId="43D400F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EB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F3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9E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D2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4C211A" w14:paraId="6A0A602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5F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75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54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B9C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11A" w14:paraId="4E0757E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EB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87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38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C3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4C211A" w14:paraId="492F109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EA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5F3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F8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9C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4C211A" w14:paraId="10E8F5B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2E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AA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2C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51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4C211A" w14:paraId="777EAB5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F5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B4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EA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B1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4C211A" w14:paraId="1950E61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A6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C5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5E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DD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4C211A" w14:paraId="3569E3F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25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BA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70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CA4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4C211A" w14:paraId="3598D5A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89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3C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B2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90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4C211A" w14:paraId="71F87C2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8D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780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FE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3B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4C211A" w14:paraId="4832551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0A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1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F5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97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4C211A" w14:paraId="29562D8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3B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69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F9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7CF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4C211A" w14:paraId="33DC5B2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A7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77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5B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73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4C211A" w14:paraId="62A9CA1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14B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685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A4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93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4C211A" w14:paraId="72243A4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C4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EB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D0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77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4C211A" w14:paraId="1A265F3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CF9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D4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DA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41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4C211A" w14:paraId="73BC65F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D5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57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C8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AF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4C211A" w14:paraId="694B407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5C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3F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4E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50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4C211A" w14:paraId="0545138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00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F2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D88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71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4C211A" w14:paraId="193096C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5A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15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79C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432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4C211A" w14:paraId="61B4D67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6B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34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45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3A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4C211A" w14:paraId="3A2F008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92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BC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0D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01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4C211A" w14:paraId="277CABF9"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4C5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083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B7E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1B1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74DE3BBB" w14:textId="77777777" w:rsidR="004C211A" w:rsidRDefault="00FE5B95">
      <w:pPr>
        <w:pStyle w:val="SourceCode"/>
      </w:pPr>
      <w:r>
        <w:rPr>
          <w:rStyle w:val="VerbatimChar"/>
        </w:rPr>
        <w:t>[1] 3.949142</w:t>
      </w:r>
    </w:p>
    <w:p w14:paraId="0CA671B1" w14:textId="77777777" w:rsidR="004C211A" w:rsidRDefault="00FE5B95">
      <w:pPr>
        <w:pStyle w:val="SourceCode"/>
      </w:pPr>
      <w:r>
        <w:rPr>
          <w:rStyle w:val="VerbatimChar"/>
        </w:rPr>
        <w:t>[1] 6.927273</w:t>
      </w:r>
    </w:p>
    <w:p w14:paraId="68645769" w14:textId="77777777" w:rsidR="004C211A" w:rsidRDefault="00FE5B95">
      <w:pPr>
        <w:pStyle w:val="SourceCode"/>
      </w:pPr>
      <w:r>
        <w:rPr>
          <w:rStyle w:val="VerbatimChar"/>
        </w:rPr>
        <w:t>[1] 0.1731068</w:t>
      </w:r>
    </w:p>
    <w:p w14:paraId="6C7A3541" w14:textId="77777777" w:rsidR="004C211A" w:rsidRDefault="00FE5B95">
      <w:pPr>
        <w:pStyle w:val="Heading2"/>
      </w:pPr>
      <w:bookmarkStart w:id="7" w:name="X624e4d230b6a4be84986dbda177f584809691b3"/>
      <w:bookmarkEnd w:id="6"/>
      <w:r>
        <w:lastRenderedPageBreak/>
        <w:t>Figure 3. Trends in Overall ODIN and SPI Scores, 2016-2022</w:t>
      </w:r>
    </w:p>
    <w:p w14:paraId="2759DDD9" w14:textId="77777777" w:rsidR="004C211A" w:rsidRDefault="00FE5B95">
      <w:pPr>
        <w:pStyle w:val="FirstParagraph"/>
      </w:pPr>
      <w:r>
        <w:rPr>
          <w:noProof/>
        </w:rPr>
        <w:drawing>
          <wp:inline distT="0" distB="0" distL="0" distR="0" wp14:anchorId="1BE95E14" wp14:editId="62CAF3B7">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3DA0A294" w14:textId="77777777" w:rsidR="004C211A" w:rsidRDefault="00FE5B95">
      <w:pPr>
        <w:pStyle w:val="SourceCode"/>
      </w:pPr>
      <w:r>
        <w:rPr>
          <w:rStyle w:val="VerbatimChar"/>
        </w:rPr>
        <w:t>[1] -5.012917</w:t>
      </w:r>
    </w:p>
    <w:p w14:paraId="5689CBF3" w14:textId="77777777" w:rsidR="004C211A" w:rsidRDefault="00FE5B95">
      <w:pPr>
        <w:pStyle w:val="Heading2"/>
      </w:pPr>
      <w:bookmarkStart w:id="8" w:name="X4fb9f843e266a99d6c68d76fdaa2de942d6af61"/>
      <w:bookmarkEnd w:id="7"/>
      <w:r>
        <w:lastRenderedPageBreak/>
        <w:t>Figure 4. Absolute Value of Correlation between Key SDGs and Indexes</w:t>
      </w:r>
    </w:p>
    <w:p w14:paraId="7F620E5A" w14:textId="77777777" w:rsidR="004C211A" w:rsidRDefault="00FE5B95">
      <w:pPr>
        <w:pStyle w:val="FirstParagraph"/>
      </w:pPr>
      <w:r>
        <w:rPr>
          <w:noProof/>
        </w:rPr>
        <w:drawing>
          <wp:inline distT="0" distB="0" distL="0" distR="0" wp14:anchorId="1EF49424" wp14:editId="27E3E8B2">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6FCD942B" w14:textId="77777777" w:rsidR="004C211A" w:rsidRDefault="00FE5B95">
      <w:pPr>
        <w:pStyle w:val="BodyText"/>
      </w:pPr>
      <w:r>
        <w:t>Figure 5. Theory of Change</w:t>
      </w:r>
    </w:p>
    <w:p w14:paraId="3CBA3107" w14:textId="77777777" w:rsidR="004C211A" w:rsidRDefault="00FE5B95">
      <w:pPr>
        <w:pStyle w:val="BodyText"/>
      </w:pPr>
      <w:r>
        <w:t>Figure created using Microsoft Powerpoint. Image shown below for completeness.</w:t>
      </w:r>
    </w:p>
    <w:p w14:paraId="4DF7B9AD" w14:textId="77777777" w:rsidR="004C211A" w:rsidRDefault="00FE5B95">
      <w:pPr>
        <w:pStyle w:val="BodyText"/>
      </w:pPr>
      <w:r>
        <w:rPr>
          <w:noProof/>
        </w:rPr>
        <w:lastRenderedPageBreak/>
        <w:drawing>
          <wp:inline distT="0" distB="0" distL="0" distR="0" wp14:anchorId="6D62B04E" wp14:editId="7E1290A6">
            <wp:extent cx="5334000" cy="30003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339AFD69" w14:textId="77777777" w:rsidR="004C211A" w:rsidRDefault="00FE5B95">
      <w:pPr>
        <w:pStyle w:val="BodyText"/>
      </w:pPr>
      <w:r>
        <w:t>Note: the indexes with a correlation with the shown SDG outcome that is statistically not different from each other are shown in adjacent row.</w:t>
      </w:r>
    </w:p>
    <w:p w14:paraId="5BF87DA2" w14:textId="77777777" w:rsidR="004C211A" w:rsidRDefault="00FE5B95">
      <w:pPr>
        <w:pStyle w:val="Heading2"/>
      </w:pPr>
      <w:bookmarkStart w:id="9" w:name="figure-5.-theory-of-change"/>
      <w:bookmarkEnd w:id="8"/>
      <w:r>
        <w:t>Figure 5. Theory of Change</w:t>
      </w:r>
    </w:p>
    <w:p w14:paraId="66F89D8B" w14:textId="77777777" w:rsidR="004C211A" w:rsidRDefault="00FE5B95">
      <w:pPr>
        <w:pStyle w:val="FirstParagraph"/>
      </w:pPr>
      <w:r>
        <w:t>Figure produced using Microsoft Powerpoint.</w:t>
      </w:r>
    </w:p>
    <w:p w14:paraId="6AC0DAB3" w14:textId="77777777" w:rsidR="004C211A" w:rsidRDefault="00FE5B95">
      <w:pPr>
        <w:pStyle w:val="BodyText"/>
      </w:pPr>
      <w:r>
        <w:rPr>
          <w:noProof/>
        </w:rPr>
        <w:drawing>
          <wp:inline distT="0" distB="0" distL="0" distR="0" wp14:anchorId="29443B4C" wp14:editId="39A3AA5A">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0392F2E0" w14:textId="77777777" w:rsidR="004C211A" w:rsidRDefault="00FE5B95">
      <w:pPr>
        <w:pStyle w:val="Heading2"/>
      </w:pPr>
      <w:bookmarkStart w:id="10" w:name="X0734281f3b9607c93358816605352719929baf8"/>
      <w:bookmarkEnd w:id="9"/>
      <w:r>
        <w:t>Table A.1. An Overview of the World Bank</w:t>
      </w:r>
      <w:r>
        <w:t>’s Statistical Capacity Index (SCI) in Selected Recent Studies</w:t>
      </w:r>
    </w:p>
    <w:p w14:paraId="377C39CB" w14:textId="77777777" w:rsidR="004C211A" w:rsidRDefault="00FE5B95">
      <w:pPr>
        <w:pStyle w:val="FirstParagraph"/>
      </w:pPr>
      <w:r>
        <w:t>Table produced using Microsoft Word. Articles gathered through a literature review.</w:t>
      </w:r>
    </w:p>
    <w:p w14:paraId="33C1DFFD" w14:textId="77777777" w:rsidR="004C211A" w:rsidRDefault="00FE5B95">
      <w:pPr>
        <w:pStyle w:val="Heading2"/>
      </w:pPr>
      <w:bookmarkStart w:id="11" w:name="table-a.2.-description-of-spi-dimensions"/>
      <w:bookmarkEnd w:id="10"/>
      <w:r>
        <w:lastRenderedPageBreak/>
        <w:t>Table A.2. Description of SPI Dimensions</w:t>
      </w:r>
    </w:p>
    <w:p w14:paraId="2FBAAC13" w14:textId="77777777" w:rsidR="004C211A" w:rsidRDefault="00FE5B95">
      <w:pPr>
        <w:pStyle w:val="FirstParagraph"/>
      </w:pPr>
      <w:r>
        <w:t>Table produced using Microsoft Word, based on SPI metadata.</w:t>
      </w:r>
    </w:p>
    <w:p w14:paraId="27683377" w14:textId="77777777" w:rsidR="004C211A" w:rsidRDefault="00FE5B95">
      <w:pPr>
        <w:pStyle w:val="Heading2"/>
      </w:pPr>
      <w:bookmarkStart w:id="12" w:name="X40c508e5825924e27cc27c4c5f108cb2436524a"/>
      <w:bookmarkEnd w:id="11"/>
      <w:r>
        <w:t>Table A.</w:t>
      </w:r>
      <w:r>
        <w:t>3. Mapping of SPI Indicators to SDG Indicators</w:t>
      </w:r>
    </w:p>
    <w:p w14:paraId="638B188C" w14:textId="77777777" w:rsidR="004C211A" w:rsidRDefault="00FE5B95">
      <w:pPr>
        <w:pStyle w:val="FirstParagraph"/>
      </w:pPr>
      <w:r>
        <w:t>Table produced using Microsoft Word, based on SPI metadata and UN SDG Indicator metadata.</w:t>
      </w:r>
    </w:p>
    <w:p w14:paraId="6A39952A" w14:textId="77777777" w:rsidR="004C211A" w:rsidRDefault="00FE5B95">
      <w:pPr>
        <w:pStyle w:val="Heading2"/>
      </w:pPr>
      <w:bookmarkStart w:id="13" w:name="Xb2a5a5cca28b8e58d69a2fa9827d971c3736845"/>
      <w:bookmarkEnd w:id="12"/>
      <w:r>
        <w:t>Table A.4. SPI overall score and Pillar Scores in 2022</w:t>
      </w:r>
    </w:p>
    <w:p w14:paraId="3E1C5216" w14:textId="77777777" w:rsidR="004C211A" w:rsidRDefault="00FE5B95">
      <w:pPr>
        <w:pStyle w:val="FirstParagraph"/>
      </w:pPr>
      <w:r>
        <w:t xml:space="preserve">Below, the full list of countries by their SPI overall score in </w:t>
      </w:r>
      <w:r>
        <w:t>2022 is presented. The first column is the country name and the following columns are the overall SPI overall score, and then the sub-scores for pillars 1, 2, 3, 4, and 5. The purpose of the SPI is to help countries assess and improve the performance of th</w:t>
      </w:r>
      <w:r>
        <w:t>eir statistical systems. The presentation of SPI overall scores is designed to reflect that aim. Small differences between countries should not be stressed since they can reflect imprecision arising from the currently available indicators rather than meani</w:t>
      </w:r>
      <w:r>
        <w:t>ngful differences in performance. Instead, the presentation of overall SPI scores focuses on larger groupings of countries reflecting broad categories of performance as measured by the indicator framework. In total there are 186 countries with sufficient d</w:t>
      </w:r>
      <w:r>
        <w:t>ata to compute an index value. This set of countries covers 99.3 percent of the world population. Countries shaded in dark orange are the lowest performing, countries in dark green are the highest performing. Countries are grouped into five groups:</w:t>
      </w:r>
    </w:p>
    <w:p w14:paraId="5F85EA0F" w14:textId="77777777" w:rsidR="004C211A" w:rsidRDefault="00FE5B95">
      <w:pPr>
        <w:pStyle w:val="Compact"/>
        <w:numPr>
          <w:ilvl w:val="0"/>
          <w:numId w:val="2"/>
        </w:numPr>
      </w:pPr>
      <w:r>
        <w:rPr>
          <w:b/>
          <w:bCs/>
        </w:rPr>
        <w:t>Top Qui</w:t>
      </w:r>
      <w:r>
        <w:rPr>
          <w:b/>
          <w:bCs/>
        </w:rPr>
        <w:t>ntile</w:t>
      </w:r>
      <w:r>
        <w:t>: Countries in the Top quintile are classified in this group. Shading in dark green.</w:t>
      </w:r>
      <w:r>
        <w:br/>
      </w:r>
    </w:p>
    <w:p w14:paraId="2F713A03" w14:textId="77777777" w:rsidR="004C211A" w:rsidRDefault="00FE5B95">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25CB4288" w14:textId="77777777" w:rsidR="004C211A" w:rsidRDefault="00FE5B95">
      <w:pPr>
        <w:pStyle w:val="Compact"/>
        <w:numPr>
          <w:ilvl w:val="0"/>
          <w:numId w:val="2"/>
        </w:numPr>
      </w:pPr>
      <w:r>
        <w:rPr>
          <w:b/>
          <w:bCs/>
        </w:rPr>
        <w:t>3rd Quintil</w:t>
      </w:r>
      <w:r>
        <w:rPr>
          <w:b/>
          <w:bCs/>
        </w:rPr>
        <w:t>e</w:t>
      </w:r>
      <w:r>
        <w:t>: Countries in the 3rd quintile, or those between the 40th and 60th percentile, are classified in this group. Shading in yellow.</w:t>
      </w:r>
      <w:r>
        <w:br/>
      </w:r>
    </w:p>
    <w:p w14:paraId="01C43327" w14:textId="77777777" w:rsidR="004C211A" w:rsidRDefault="00FE5B95">
      <w:pPr>
        <w:pStyle w:val="Compact"/>
        <w:numPr>
          <w:ilvl w:val="0"/>
          <w:numId w:val="2"/>
        </w:numPr>
      </w:pPr>
      <w:r>
        <w:rPr>
          <w:b/>
          <w:bCs/>
        </w:rPr>
        <w:t>2nd Quintile</w:t>
      </w:r>
      <w:r>
        <w:t>: Countries in the 2nd quintile, or those above the 20th percentile but below the 40th percentile, are in this gr</w:t>
      </w:r>
      <w:r>
        <w:t>oup. Shading in light orange.</w:t>
      </w:r>
      <w:r>
        <w:br/>
      </w:r>
    </w:p>
    <w:p w14:paraId="5EEB072E" w14:textId="77777777" w:rsidR="004C211A" w:rsidRDefault="00FE5B95">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4C211A" w14:paraId="4755B1DC"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F49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2FCF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B0A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20F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FFF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468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B2E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4C211A" w14:paraId="46CA1E80" w14:textId="77777777" w:rsidTr="004C211A">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17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BE9C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8833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1F0A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E4A3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6735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6D14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19CC49C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E0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B369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D2CE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4135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118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E268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D9E2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523FC9E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6C6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ECF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4DF8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46AF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D795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9E75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2158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0B35087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69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EB7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094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9E2B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F390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0A54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656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122DEBA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8A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D1C3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8AD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3F9A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0DD6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ECD3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3BE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1809D42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A0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4527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18B3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BB00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104A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9B7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0DE4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64C7C8D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BA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C7CE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5587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400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5D3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2E0A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4727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691DBBE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B8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CA72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A0FC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F16E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9B1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538E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9708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7B090E5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A3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EC8F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E7B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D6C6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8186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1009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3EBD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4D043F8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8A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522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1BC23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F73C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C7D1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AEDC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47F1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2D0739A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F7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A824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8F0C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EB6E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F5C7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FBA0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58AD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37E4D85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0C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A9C1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64B2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2EA8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F46C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048F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F876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726C97E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75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36E9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B163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518A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3664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3FA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9C0B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1446994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98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D470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ECD9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6219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8BC1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9776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BCE9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50E3B41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4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44A5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8983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8F82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9567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9EC0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5D0D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520849F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C0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5E44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64BC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A518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9D25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C1FC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F43E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1C86420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C2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0C7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7AC5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FDEB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4B86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80B3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34E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11EB737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09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9FD1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2275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10C9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15A7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BEEF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F563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36D06C2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8C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9BC2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7E21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D2EA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701C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02DA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DD7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746707D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90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7FB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851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5CA9C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EA85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130E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0EE4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13D1A9A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21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9637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DC73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4250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27C9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72A3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4C2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4592C80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32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F24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FB41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1E98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D770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0D05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8CC5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13676F9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A8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B4A4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1A01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C024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498D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B8DD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0B95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60C88EB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BD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820D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4550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3FE6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7018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6455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263B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545D2B5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80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004C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7E85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E465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05BE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6556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A5B6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15774F4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385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37B5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3D1D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9D7B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9755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B45F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B91C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2023BE7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6E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EFD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DC95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6E36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1C40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E170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AC11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27AC3FB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71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533A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D6D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565C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347D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B97F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61CA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3DE252C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C4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BC2E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5BF3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9EC8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8CFB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8F20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CE1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2F6099C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E9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180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D967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5892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FA02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46C6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361F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73A1A84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20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023F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4772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678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8A3C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4090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E27B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1412D65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25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1B16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2CFE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1B21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E2ED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AFA2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F4BD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4BE124E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6F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3533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04AB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2AD8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AE17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D9A0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C30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045C074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FB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37A1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424E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CF35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4D06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EFCB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6435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5FD736E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3A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3A9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FEE4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947F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D9E0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968C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8CC7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718E1F8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6A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A252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4882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BC2E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4258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543A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5A34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6CAF186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E2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1A54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362E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9170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849F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F840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D22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718C3AA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E8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B35D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10ED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7092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C2BB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A629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92C4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65C71DA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1C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02681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F4A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C7CF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69E1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0CDF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F061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65A07C6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C2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853F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D3AD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A4AF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F3D1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C611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89FC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2315957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17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D867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09F2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A533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AC3C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9F85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D8CB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4D06257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4B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30F9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F97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87F3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A24C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4CA3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35E7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5C2F679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96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C111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BB3D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1B8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7553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04B1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195D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0FDBA56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22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26C0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AE60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BB57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1F0F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9F3C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E504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1D239B2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24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16D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3F3C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0B33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C098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ABAB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EBDA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6EA3BDF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5B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297F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196B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5094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5B6A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314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3692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3265193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BB5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338F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17A2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CA15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AE8D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83BA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A170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4C211A" w14:paraId="386FC37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45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7CF4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B95E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72CA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DCCE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DDC0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3D44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274D475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3D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07AF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E0B4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86A5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8EA4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3E4E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4F0A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3388096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69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52FA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5DB3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F5D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7B99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940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DD72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30DE794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87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B5D6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F339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0041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EB55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3F2B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867F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239563E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84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AE2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E215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5B7A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6D58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FBD2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9FF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4C211A" w14:paraId="0813816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92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A3E61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39EA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0CC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D5CC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063D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7AD3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449C99A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8EF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FAA7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8D2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B0AC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D5A9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DC08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44B3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041FEEF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7C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AD7C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E8635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CB74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3ABF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DD6D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C71F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4C211A" w14:paraId="0BF2918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FC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13B6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5FCE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8A35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2A7C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F310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DA2C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082827B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56C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EA5F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65BD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2A6E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DD86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876F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450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06575BC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43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4130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FC98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68D2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5A5B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BD0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F29B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11A" w14:paraId="59440D5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C3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7751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6C0F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8A1E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B622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57BF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495B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30210A3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2E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D6F0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C33A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99A1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D8C7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738C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D597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5A3006F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09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1590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43B8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13BE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653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70FC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8CF8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545F15A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04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C737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AE90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E1DD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0775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36F3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267B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60C9EB1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BF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A2BE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6B5A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8DFB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034A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5AC4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31CE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0D38FA3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BE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474C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5614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5459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EB49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8029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C888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22C6E37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99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8479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39C1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D303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36B5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DBE2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9128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4C211A" w14:paraId="5F7D999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FD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7192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11E8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05C6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075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C5F0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A27C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3C8DB3B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4A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A71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1BCC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743E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8212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17FC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48D1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2275781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63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E56D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BACE3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9ECB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DFCF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2229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AC63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4BD62C1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E0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2A64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5825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9C41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525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098F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DFB9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3E4AD05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BD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1847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84DB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D36C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F32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60C3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46E1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571EC0B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F7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61A9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A913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6FC3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ACA8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C9E3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17BF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58DDFAE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7F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2B58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E8E6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DE03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28D1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F582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9F49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6264221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94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CCA1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A6058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2A52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AC08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D247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1367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685100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1F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3CCB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63B2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C653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8F3A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C963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F12E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16A4B49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84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BD0F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013A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242F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43AB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0A8A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742B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62380ED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F4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FEC4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D093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AC54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4338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D1F0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12A4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29B9388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7C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8074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AFECA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AFED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3773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554A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194D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0CEACDA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94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D228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55A3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5C16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CEF6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D5AD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629B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6A6E744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4C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E838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BEA8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5CA8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AFFC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156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0E4B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0A6A878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59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37D7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4E9A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AA6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5501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2E8C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C5D4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28AB293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78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D0D9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F26D56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D69B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2A96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DD37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B436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73DA33C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E3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7D47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3217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A92C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125C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7933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034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57F155F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B5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A88F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980D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5496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2EFE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F6BB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8297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21E4843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4E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DDF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A40A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3FBB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FCC9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DC3A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CBAE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11A" w14:paraId="51285FF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92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FA19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C26F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3A3F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90EE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27C5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D4D6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6804CCF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AA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E773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53F0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3485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ED30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78F7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B76E0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545D23B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47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CEBA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CF8F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CA5A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61D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938D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BB59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595F947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96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B115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9CE4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E9B8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4CC1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9E9D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06CF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054E5AB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05A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1F3C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BD6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4CBC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E004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14B8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E8C1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11A" w14:paraId="391A22C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AB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E57E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37D2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8649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BB04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B42D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4264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4EB51B8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833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1B59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56D8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BF98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3844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B504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8AF3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7519712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1F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2820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7CAF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546F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330E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BA1A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9423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12F99AD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66D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844D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59A51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3CD5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C482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C2A0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9A42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6F12EF0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D7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1999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1A06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8097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3103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6138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BD59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62E9A0D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F8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7D8E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E012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31B5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F9A3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FACD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9D98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5163A9D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09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88E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7649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DF3D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3782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9A59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6F85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4632A2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B1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4100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AA42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B82A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4FF9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1DF8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E40A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79F382B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18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E96A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9A60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6716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CC7E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0C57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516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064C761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D7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B6CB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9F2A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2917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8175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92CF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3A36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517E74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8E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88C3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ECFEF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137F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0766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322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48C0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4811EE4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AB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92D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A070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2AB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3FA7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0465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EE9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3940E73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2A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DC7A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6636A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030D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1BB2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A87B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8E54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0A12079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10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2F12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DC4E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AA84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9751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269F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B7C5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35AF9A1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D5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F13B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8E25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30E1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373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82E3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55AB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311C662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96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0B5D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1D51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D2A0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70B6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658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78B0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43A65BE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CE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02F1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EC05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A3E0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EA35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0008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6BB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38DECF7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B7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253E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59E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870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7B88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2489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CE35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70F7108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AE1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36E5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50E02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7E68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8E36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DE28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D0CA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64B1B62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24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E2DB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1A61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1CCF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4A04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95FE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442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1DCA8EC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F3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E5D6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F6974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AA21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D0BC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DEF7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CD51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83721F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86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348E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D4066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975E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1ECD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BE8E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6EA1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2CD7346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DE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DCD8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D6BFF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47C5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625C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7EC3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2057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4132AB1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2A7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EADB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BE81A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5DE9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D04F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95A3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050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1E8560F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92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2E8B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79EF5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4E3D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9EEE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309A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A470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734E17F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E1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AED7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E8ABF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E7EB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50A1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48F8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6914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2CB52D5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2F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F49A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E456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E7F7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033A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E4DB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B2C8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4C211A" w14:paraId="2B84BD2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9D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3E0B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C4B3E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B080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42D3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B59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2D57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11A" w14:paraId="7753872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31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3C1A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DCC33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EA68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B30F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5560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5C70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4EB8908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E2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0FC7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568A3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4DAA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9A53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8E5B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4BEC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52C050B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10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B3D5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52233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2CBE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A3F2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90FE0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6E33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C211A" w14:paraId="1C42AAA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DF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B10D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25393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4E5D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6BCC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9C94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0C70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6920E29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3E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753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E28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37AA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83B1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36BF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6FB9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553E675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DD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585E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398C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C392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E7B2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A7CD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8C73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2A52C7A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AC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08F4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8718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B90E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6C90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FD8F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7144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61122F0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10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774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6BBB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DFF16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0E3B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1666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7949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612F42E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A6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C04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476B5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0E0B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DAEB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954F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038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4E698B4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31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A885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3276A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243B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0D2D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961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02E7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61A8173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9F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2D4A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99D67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A914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00E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E09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7424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52A4FA9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6A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E742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300C2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3032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01FE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98F4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E816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4C211A" w14:paraId="6592ADF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C1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616A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0493B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8B62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4097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EFD2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73C6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1B46A72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76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4B9F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E3E5F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DFBE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992F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685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F558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68E30C8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37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D16D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6CDE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478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D4A6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16AC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DCB3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7F39DCB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CB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E7430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5035B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E5B5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7B08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FF30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0169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4016D52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65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01B3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4860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B830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26F6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D426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DD4E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4F631C8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61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3F1D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F5AAE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E66F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59D2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DFB4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2325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618749E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76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B4F3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DCEB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53B1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C968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C842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9C76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340EF4E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07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BEFE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129BA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D147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3A7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28CC1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2978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76A295F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1F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7DAC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9606C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060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B747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4515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43B5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6775408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42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4629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AAE30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8C41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BC30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9F08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0E80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086BD51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9E7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7956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9F55C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DC313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59A8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A34C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ADAA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54A340B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EB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2287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1B8C1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D6B8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7A97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EB5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35CA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4CBCF79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72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F5F1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64128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B80A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805F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DAD5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4A2D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25D8EBB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9C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41CE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58ECD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7B8D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FE52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B170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3A3A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616B5E4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60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F1E9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A2E9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E330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B946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CA4D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0B8E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03AFCAF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8E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C693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02365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07D4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7617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6349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068F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3FA53F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B4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4D46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9710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512F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A779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FF23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F311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3657005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432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 Vincent and the </w:t>
            </w:r>
            <w:r>
              <w:rPr>
                <w:rFonts w:ascii="Arial" w:eastAsia="Arial" w:hAnsi="Arial" w:cs="Arial"/>
                <w:color w:val="000000"/>
                <w:sz w:val="22"/>
                <w:szCs w:val="22"/>
              </w:rPr>
              <w:lastRenderedPageBreak/>
              <w:t>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BF57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88F12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C91E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A5A5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D35A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53790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7375C39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30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B612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0088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8098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6BDF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6E20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F379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C211A" w14:paraId="1CF79BF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B3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2FA3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903F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DC7B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922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ED54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BF2B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47BBBC7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2C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D0F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29917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3439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9BE9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64A7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78C2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4C211A" w14:paraId="5631751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AB4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34B2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B9F5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FB89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D33A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823E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B40B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1D34FCD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F3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906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87C02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80F6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720C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6680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4A01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51B89C87"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30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575B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15A51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5F9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6958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7652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4D33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2635CA4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B8C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12FD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E9D2C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B2BA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9AD9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9144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F76D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6109CBD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D0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F36F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1061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66CB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96F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697D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EFFE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45A331E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1D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7AA7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7DFB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2BC4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12E1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6FFF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B91D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4C211A" w14:paraId="068EF11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6F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6EA8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32F8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6AD2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1B0A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6687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73E7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C211A" w14:paraId="4599FDD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E3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292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FC3E7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A165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D186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1557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BEF3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5409C41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18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D82E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793D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316D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452F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34EF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D5AA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C211A" w14:paraId="10C1E1A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A4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68B7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0620E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C1B2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F952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D78D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5931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4C211A" w14:paraId="4CBFE03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63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23C0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99205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D996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7CE0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CB7C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86D5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6EC621E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17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EA0A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09CA0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CCCF3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3708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3E25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292D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71928CC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03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0D6B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E005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5025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AFCF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C1B1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C235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582FA00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D7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B03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CE93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0D3E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2FA4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C0F5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84C9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4C211A" w14:paraId="56D3E88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1E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12FF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ADD20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2598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4B03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C035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C5F8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55E8C6E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A7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05FA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74B9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F5F6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F1D4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655B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8095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7E6C5A9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66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8159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E5F9D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25BF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F5C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0F8C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9F89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0CB8842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E6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8719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FE949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072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17A4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0E78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3844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536F32D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36A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0B39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9D55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EBCD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3755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CCA4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CDB3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4C2174F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63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F94A6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A3E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D9A6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DD37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9800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51FB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11A" w14:paraId="25941286"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D4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395D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0BD64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B659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9F8F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50D1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7A72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5795A9D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5A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798B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F1EA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AC2D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4AB2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B5A9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369F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5999697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8C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4907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B568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74E4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D9B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C453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BD63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42F40F8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82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3FF2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04D1B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1C63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216D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6289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32BF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11A" w14:paraId="50EF75C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BC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5E9A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7A8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0F8C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863E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05E3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EF49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4C211A" w14:paraId="5C7BDCD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E6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4B82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E63F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2C63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EADB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E3D1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F58F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7BCB65B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4A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8B81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E6A9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F164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541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D05C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8A75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11A" w14:paraId="52DC47B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83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171D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DB26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6111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F5F2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687F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EB24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516DA43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7CB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FDA1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24F0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2AB4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5FD6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BCB8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5F2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11A" w14:paraId="1B8BAC8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63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EBEC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CDE6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1F37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A319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04F93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DA7A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4C211A" w14:paraId="205B287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E3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2811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39BE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0EE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1817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5348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DB8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432E72F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16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0611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DA57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5341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0C09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DB2A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F2B5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4C211A" w14:paraId="7A26538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94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CB13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B5E0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6D5B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689A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EE7E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6DF3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4C211A" w14:paraId="734B3A8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19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BD00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C38A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925E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43CE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4F2F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E10A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4C211A" w14:paraId="6D4A257E"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275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3B9B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4D577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5DA8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09AF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97C8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0650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11A" w14:paraId="6D95C84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566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394C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3D2C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CDFD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8AA5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0E3B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13CC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11A" w14:paraId="75606244"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7B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BF9B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AFF1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E1B5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FE6D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AEABA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FC76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17E537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D2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D6EB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19BA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10EF7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C061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74FC0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F614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4C211A" w14:paraId="173D095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B1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77683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FE4F9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413AA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65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F82B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98FD5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5768AF2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40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F97F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B033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ADE14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A735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CAEC9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E2BC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72FCAA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AE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27B29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9FA48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BE4E4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CE83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A58F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792F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6771666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F7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F68DE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AFBE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2642D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DED1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238FF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56150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561581E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C5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0332E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FC597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4A19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BB43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289C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650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191E3C89"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98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F12D8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6C9E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0135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63E2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FC540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F6A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4C211A" w14:paraId="0821308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1A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E4EB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7321F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F6ACF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55FC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D067D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2B95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146DBCC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9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0EF4E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D578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7F0C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1E8C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F566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7004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4174FE9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ED0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CBBF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8AEC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A2A50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A217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75CD2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4D52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4C211A" w14:paraId="6124CC5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A7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67239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ACC4C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AD964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6BBD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5378E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D52160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276FEE3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C4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4DD55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FD35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F1CF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382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C4B3F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38BB2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4A599F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10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5B623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6D2D6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84911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BFBC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ADB3D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D80E3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5941B661"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42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22767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2810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135A1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4F2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7531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E604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7EB808D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7E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4332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F8C5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BE19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EC72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FABBF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09BD8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3D9EB3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91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2825A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D3856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6C6A5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3953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47BD1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2DE5E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0214C98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99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082C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294FB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775B6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F97A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E2033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A1826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42A73B9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93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1553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3511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EA9E0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BC13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4FB8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722FF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4EA4A33D"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41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C546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1D99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9394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AE616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DAEB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766F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4C211A" w14:paraId="6701ED6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46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02540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15E31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F84A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80F6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72D6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A383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5D7480FC"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AE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CDC54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0152E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A3B17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DC0B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A6B61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A44E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5EFFB4C3"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27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579E8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699F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1102E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A9E9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63748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7B6C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7125E30F"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673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45489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FDFE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11B41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3630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F01C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76F87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157C5C42"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B8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B072C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F30B5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BB746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6E7C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ADDA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9ED5C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4A29A15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1A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BFC3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1ACE3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9C1B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C912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DE93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D40D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7FC71A4B"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64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FB1A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2B8E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FEF3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D0FD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8A82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BE0B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4C211A" w14:paraId="163A67BA"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A6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37EF4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E2ED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BE339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CF38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C2C27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AA95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9D3D628"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0D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C889E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5F6E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13DA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C05A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6C2B4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C446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3905120"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BA0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CD1B3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9AF0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FB6E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B880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2A2B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DB3BC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37422FF5" w14:textId="77777777" w:rsidTr="004C211A">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15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9DCB5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E8EB0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1A08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CA6F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2F8E1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6B16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C211A" w14:paraId="7D11E0E4" w14:textId="77777777" w:rsidTr="004C211A">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68A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45E738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681C8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C07C4C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6114A6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04A8D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7185F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1ED7441" w14:textId="77777777" w:rsidR="004C211A" w:rsidRDefault="00FE5B95">
      <w:pPr>
        <w:pStyle w:val="Heading2"/>
      </w:pPr>
      <w:bookmarkStart w:id="14" w:name="Xffa4340f8d198aa25548cb69ff6dcbca6803c02"/>
      <w:bookmarkEnd w:id="13"/>
      <w:r>
        <w:t>Table A.5. Comparison of SPI to Other Statistical and Development Indices</w:t>
      </w:r>
    </w:p>
    <w:p w14:paraId="7D91AAF7" w14:textId="77777777" w:rsidR="004C211A" w:rsidRDefault="00FE5B95">
      <w:pPr>
        <w:pStyle w:val="FirstParagraph"/>
      </w:pPr>
      <w:r>
        <w:t>Table produced using Microsoft Word and a review of other indices.</w:t>
      </w:r>
    </w:p>
    <w:p w14:paraId="5858BF43" w14:textId="77777777" w:rsidR="004C211A" w:rsidRDefault="00FE5B95">
      <w:pPr>
        <w:pStyle w:val="Heading2"/>
      </w:pPr>
      <w:bookmarkStart w:id="15" w:name="X7c5ddbfa37fd37b60088c4cd32c8126743b3056"/>
      <w:bookmarkEnd w:id="14"/>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C211A" w14:paraId="3F855800"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E5F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4C211A" w14:paraId="48614B50"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DC3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ED0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D23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144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38D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11D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4C211A" w14:paraId="1B914050"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08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67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A9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E5D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361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5A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4C211A" w14:paraId="224C120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06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AA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01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A8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A8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FE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4C211A" w14:paraId="589886C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5B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1B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F4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BA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1F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9D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4C211A" w14:paraId="238E8CF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A5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BF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69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00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09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F7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4C211A" w14:paraId="34DF5EA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67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15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F0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7D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06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50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4C211A" w14:paraId="0E9E4D4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27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88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9D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1B9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BF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DA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4C211A" w14:paraId="5E582C5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01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40C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5F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D1F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91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FF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4C211A" w14:paraId="5A1043D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DD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34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E5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96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35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FF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4C211A" w14:paraId="079571B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94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EC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21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89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7A0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5F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r>
      <w:tr w:rsidR="004C211A" w14:paraId="5D9D529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720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54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42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AD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6B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CF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4C211A" w14:paraId="2D8A883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8C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97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18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14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2A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A7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4C211A" w14:paraId="3684D16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BC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5D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6D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AA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9A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AF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4C211A" w14:paraId="5AAF303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D6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F8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BB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358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0B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037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4C211A" w14:paraId="1441919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C8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C5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06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F2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F25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DD0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r>
      <w:tr w:rsidR="004C211A" w14:paraId="03F4CC6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CC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66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BC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CB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7C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B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4C211A" w14:paraId="3B015FA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21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1B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06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EE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53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61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r>
      <w:tr w:rsidR="004C211A" w14:paraId="7489163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47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2E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26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BC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B2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7F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4C211A" w14:paraId="43147E59"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708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427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850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119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A38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56C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4C211A" w14:paraId="2682F442" w14:textId="77777777" w:rsidTr="004C211A">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4001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08E15D06" w14:textId="77777777" w:rsidR="004C211A" w:rsidRDefault="00FE5B95">
      <w:pPr>
        <w:pStyle w:val="Heading2"/>
      </w:pPr>
      <w:bookmarkStart w:id="16" w:name="Xc3e9d5ed0e1cda37f457ad97fff47c35b7cb3c6"/>
      <w:bookmarkEnd w:id="15"/>
      <w:r>
        <w:t>Table A.7. Testing for Bivaration Correlation between Statistical Indexes and Key Development Outcomes</w:t>
      </w:r>
    </w:p>
    <w:tbl>
      <w:tblPr>
        <w:tblStyle w:val="Table"/>
        <w:tblW w:w="5000" w:type="pct"/>
        <w:jc w:val="center"/>
        <w:tblLook w:val="0420" w:firstRow="1" w:lastRow="0" w:firstColumn="0" w:lastColumn="0" w:noHBand="0" w:noVBand="1"/>
      </w:tblPr>
      <w:tblGrid>
        <w:gridCol w:w="1257"/>
        <w:gridCol w:w="434"/>
        <w:gridCol w:w="465"/>
        <w:gridCol w:w="351"/>
        <w:gridCol w:w="354"/>
        <w:gridCol w:w="433"/>
        <w:gridCol w:w="465"/>
        <w:gridCol w:w="351"/>
        <w:gridCol w:w="354"/>
        <w:gridCol w:w="433"/>
        <w:gridCol w:w="420"/>
        <w:gridCol w:w="351"/>
        <w:gridCol w:w="354"/>
        <w:gridCol w:w="433"/>
        <w:gridCol w:w="420"/>
        <w:gridCol w:w="465"/>
        <w:gridCol w:w="354"/>
        <w:gridCol w:w="430"/>
        <w:gridCol w:w="420"/>
        <w:gridCol w:w="465"/>
        <w:gridCol w:w="351"/>
      </w:tblGrid>
      <w:tr w:rsidR="004C211A" w14:paraId="3F317779" w14:textId="77777777" w:rsidTr="00FE5B95">
        <w:trPr>
          <w:cnfStyle w:val="100000000000" w:firstRow="1" w:lastRow="0" w:firstColumn="0" w:lastColumn="0" w:oddVBand="0" w:evenVBand="0" w:oddHBand="0" w:evenHBand="0" w:firstRowFirstColumn="0" w:firstRowLastColumn="0" w:lastRowFirstColumn="0" w:lastRowLastColumn="0"/>
          <w:tblHeader/>
          <w:jc w:val="center"/>
        </w:trPr>
        <w:tc>
          <w:tcPr>
            <w:tcW w:w="23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BA68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2562D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2E5F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1A69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5645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1B45B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FE5B95" w14:paraId="24905A19" w14:textId="77777777" w:rsidTr="00FE5B95">
        <w:trPr>
          <w:jc w:val="center"/>
        </w:trPr>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C12D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 Extreme Poverty</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0711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8C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15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3C0A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788C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5F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68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90E5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D01D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45C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EA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875E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3758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48A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03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3D7E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24F6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47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F8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AB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3F1D592B"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D37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A1D3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A6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4D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A7DA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656A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30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D9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3B9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491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56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0F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6A67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04B5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620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D6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C5A3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1EB6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F0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05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33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6FEC141D"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F28F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EBD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00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60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FF36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D3E8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2B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99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C946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96D6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A8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D2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B83F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5A10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29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746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B816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366B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65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17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31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5F3CC21B"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C80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8E1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BA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F5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EE19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5EA2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D5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F6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2DA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8B2D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65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996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8ED4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ABB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A5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3C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B88D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077C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83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84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74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53200EA6"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EF6B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0120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62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EA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3CA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F33A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58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53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0F9B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CC64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B8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6B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2EC7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B960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B4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88B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06A87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796A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A23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41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FFE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FE5B95" w14:paraId="6E471271"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DED1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0C2B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15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F97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E9C6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81E5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3E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F7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22B7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F0DD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54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2F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BFE8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39CB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81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62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A8E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3193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45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11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DD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62616A8A"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9B6D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C158C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43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4B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B2D7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0B5E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9C3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85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148E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AD17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57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472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7B36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EAB8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42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877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3487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4CA4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D7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72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4B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70C3E55B"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4115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EE92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91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75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558E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057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2E9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8F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42F6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E73E5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0ABE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DF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ECAAA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5C2D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777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00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BFD0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9E06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6B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1254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F7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FE5B95" w14:paraId="0DE29D8F"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42B7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88F1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40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BB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858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A791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B7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8E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79FDF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11D7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C9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E1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D8E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2171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55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1E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C0AF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14968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033D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123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37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37D96985"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C33B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DA4B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4C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E6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9EFA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F4EA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E0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01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A9AC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3B12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D1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4EDC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E317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19D7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1BB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539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D13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2891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99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E2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A6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19DEB303"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B1F6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5998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0F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D7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AF62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619C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19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6A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610B0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F13C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3B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B7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BDE3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FC9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48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B03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F465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E9AF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BF48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0FB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D4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4BC10D54"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863C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CAEB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B0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BF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DC43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16A2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AA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2C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F1DE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F89B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FC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58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5389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D411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7C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9D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86D7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0D66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C8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21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2C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7DEB2E2A"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293E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4EF5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D9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7B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2CC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9F0F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67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4A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D1CB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88CF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FA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EE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71BA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01EC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3C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3B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ADD0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2E80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79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A6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27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32D147B2"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570D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B748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867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3E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0942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52AB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169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3DA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97236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35FF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7B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DC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0FC9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B79C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7B9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AC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77C2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5C41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DD4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7B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8D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73F7BF49"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837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24E1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C4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03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70C6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85E3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D7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3A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7AFF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8C4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70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BD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427D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DBEC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78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23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4B94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96F1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B4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BD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FD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43FBC87E"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23A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485C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6A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E3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2471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26CC0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13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BD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84AB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A0F5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A7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75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D15D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0B6B4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B4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2C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9F7DB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A668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FC8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83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E9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FE5B95" w14:paraId="1D3C9BAA" w14:textId="77777777" w:rsidTr="00FE5B95">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476C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26DF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8C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5E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1847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757E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0F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F1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61F6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3852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5F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14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94E3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DCF6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06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CE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509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E47A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60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78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B4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FE5B95" w14:paraId="4FE6ACB5" w14:textId="77777777" w:rsidTr="00FE5B95">
        <w:trPr>
          <w:jc w:val="center"/>
        </w:trPr>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92C9B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F5B45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DB4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5CD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2625F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F16A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4D4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139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7607AD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B548C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EA1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A00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F90A7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6987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743E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7AD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DECD2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5750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75AE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7DA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B38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bl>
    <w:p w14:paraId="5F7C69E7" w14:textId="77777777" w:rsidR="004C211A" w:rsidRDefault="00FE5B95">
      <w:pPr>
        <w:pStyle w:val="Heading2"/>
      </w:pPr>
      <w:bookmarkStart w:id="17" w:name="Xe62172c2b8549ffbf5ba22d3ac50bb4d5d79da7"/>
      <w:bookmarkEnd w:id="16"/>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211A" w14:paraId="731140C2"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7AE1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D92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167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D3A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FAD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BCB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8C4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4C211A" w14:paraId="4971C14B"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3D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D4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AC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D8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A40B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1EA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3C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7185FA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29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13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6F0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D4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447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CA1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E96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99D15B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01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1 </w:t>
            </w:r>
            <w:r>
              <w:rPr>
                <w:rFonts w:ascii="Arial" w:eastAsia="Arial" w:hAnsi="Arial" w:cs="Arial"/>
                <w:color w:val="000000"/>
                <w:sz w:val="22"/>
                <w:szCs w:val="22"/>
              </w:rPr>
              <w:lastRenderedPageBreak/>
              <w:t>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32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20F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B3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5F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AE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C0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17A6BAC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4B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99F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80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BE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83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71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89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6ECBA06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2B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B63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3F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B4B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28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FD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3A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1772F44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ED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B6D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9E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490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73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37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82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CA08BF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9C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BDC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0C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1DA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EF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811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9D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25A3D58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99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80C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FCA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780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0E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07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A4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01452E6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E9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A9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C8B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31A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BD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10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99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4C211A" w14:paraId="0AD0027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C3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B91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55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9E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BB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3F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AC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16BC04D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93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1A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FE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395E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7E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D6F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82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4C23B18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39D0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E4D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2C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ECC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90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0C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5C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453DE94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746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12E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D0B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9B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9E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24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A6D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39B0065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DEB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27B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972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A1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8E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D33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6FE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A1EDD8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F7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griculture, forestry, </w:t>
            </w:r>
            <w:r>
              <w:rPr>
                <w:rFonts w:ascii="Arial" w:eastAsia="Arial" w:hAnsi="Arial" w:cs="Arial"/>
                <w:color w:val="000000"/>
                <w:sz w:val="22"/>
                <w:szCs w:val="22"/>
              </w:rPr>
              <w:lastRenderedPageBreak/>
              <w:t>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86C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19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11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D85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B4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36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4C211A" w14:paraId="0DB229B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80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3DC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BB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3D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563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A4F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C8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9F3AC5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53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4EEA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A8E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7C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72D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DAE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7A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4C211A" w14:paraId="79006DE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AFB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6F8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DD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DA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94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4FF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4BE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08110AF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3C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CF1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CFB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9CE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F81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C63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7A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5A732D9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73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B0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F4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1E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C9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4A3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F4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3AAA8D7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D4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042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E6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13F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535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02F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16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4C211A" w14:paraId="6357D09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EB4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66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D64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4C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304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42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98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4C211A" w14:paraId="23F4204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81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ADE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83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FC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372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78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D7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4C211A" w14:paraId="02F1758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B3C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F84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2F3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B1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F1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F1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5C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85FF2C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8E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A3E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C9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B5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690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91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98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4C211A" w14:paraId="5712FB1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D9C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ED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A6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1C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770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29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07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0AC8DE1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4A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D3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080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6F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5B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9D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E5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4C211A" w14:paraId="2BAB522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953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20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B2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BF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CA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99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9F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2833867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8D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51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A4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C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176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BC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F9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4C211A" w14:paraId="32C128D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93E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3B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2C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15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553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61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CE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4BD4EF6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77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CB6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AF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96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159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95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4BA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4C211A" w14:paraId="587D01C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80A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B4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BC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28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410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CC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39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4C211A" w14:paraId="6F19950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13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9DF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06C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54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17E2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E1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A0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4C211A" w14:paraId="49F4F56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7B01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69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14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2E3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A6E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2B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FF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4C211A" w14:paraId="2572830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46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CC3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1E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BA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DD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243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EAD7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8CCC0A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9B1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2F0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2B0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1A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6B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B74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14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2C7E29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69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91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9F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38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B9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29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D6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4C211A" w14:paraId="094FFC1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E2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16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3D8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40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38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0D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FD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4C211A" w14:paraId="610D2DB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2B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B7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D4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26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CD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E7E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1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4C211A" w14:paraId="6375548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B2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F7A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70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26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8B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BF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4E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4C211A" w14:paraId="76798A2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DE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096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BA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9F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6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79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D6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4C211A" w14:paraId="2552AC7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27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B8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D7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D5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560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5E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E3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4C211A" w14:paraId="7DD7ED8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BA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05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22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81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FD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06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0B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4C211A" w14:paraId="7871AA2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D5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A1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8E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2A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ED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CD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AF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4C211A" w14:paraId="1C9D815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2B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1E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C7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25C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69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F7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C81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19D7B2FC"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880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A7C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94E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8C4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F230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FA4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83E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4C211A" w14:paraId="5089D816" w14:textId="77777777" w:rsidTr="004C211A">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FA1F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3339152" w14:textId="77777777" w:rsidR="004C211A" w:rsidRDefault="00FE5B95">
      <w:pPr>
        <w:pStyle w:val="SourceCode"/>
      </w:pPr>
      <w:r>
        <w:rPr>
          <w:rStyle w:val="VerbatimChar"/>
        </w:rPr>
        <w:t>[1] "Model 2: sigma_e=0.06. sigma_u=1.06"</w:t>
      </w:r>
    </w:p>
    <w:p w14:paraId="7C5AD2A6" w14:textId="77777777" w:rsidR="004C211A" w:rsidRDefault="00FE5B95">
      <w:pPr>
        <w:pStyle w:val="SourceCode"/>
      </w:pPr>
      <w:r>
        <w:rPr>
          <w:rStyle w:val="VerbatimChar"/>
        </w:rPr>
        <w:t>[1] "Model 3: sigma_e=0.06. sigma_u=0.54"</w:t>
      </w:r>
    </w:p>
    <w:p w14:paraId="43501EAB" w14:textId="77777777" w:rsidR="004C211A" w:rsidRDefault="00FE5B95">
      <w:pPr>
        <w:pStyle w:val="SourceCode"/>
      </w:pPr>
      <w:r>
        <w:rPr>
          <w:rStyle w:val="VerbatimChar"/>
        </w:rPr>
        <w:t>[1] "Model 5: sigma_e=0.06. sigma_u=0.77"</w:t>
      </w:r>
    </w:p>
    <w:p w14:paraId="73B56367" w14:textId="77777777" w:rsidR="004C211A" w:rsidRDefault="00FE5B95">
      <w:pPr>
        <w:pStyle w:val="SourceCode"/>
      </w:pPr>
      <w:r>
        <w:rPr>
          <w:rStyle w:val="VerbatimChar"/>
        </w:rPr>
        <w:lastRenderedPageBreak/>
        <w:t>[1] "Model 6: sigma_e=0.06. sigma_u=0.49"</w:t>
      </w:r>
    </w:p>
    <w:p w14:paraId="10B36C18" w14:textId="77777777" w:rsidR="004C211A" w:rsidRDefault="00FE5B95">
      <w:pPr>
        <w:pStyle w:val="Heading2"/>
      </w:pPr>
      <w:bookmarkStart w:id="18" w:name="Xa00b48c066e364206f4710a8d34470e973f1d83"/>
      <w:bookmarkEnd w:id="17"/>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211A" w14:paraId="22BD2BEA"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689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8B4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A53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279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9E5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181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BF5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4C211A" w14:paraId="57A586EC"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6D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03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DD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14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CE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A1D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0FD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C372A8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EC5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E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8E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2C1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97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F7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71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03A415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F7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983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47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D1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91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F9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C3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796967D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216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48B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216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73F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94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6C1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D46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632C289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0A4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36D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BA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0B7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33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E6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4D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45C4D2D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031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6BD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8A7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6EF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00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85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C7C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CE0CCF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66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987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1ED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C8C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08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70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FC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4C211A" w14:paraId="0C11F4F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9B3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72A8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86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BC5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F5F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01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A5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07CE591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4B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6D2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18F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3AD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9F6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21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C0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0C32947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D084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1AE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30A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0889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A2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87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1A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586A5B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38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w:t>
            </w:r>
            <w:r>
              <w:rPr>
                <w:rFonts w:ascii="Arial" w:eastAsia="Arial" w:hAnsi="Arial" w:cs="Arial"/>
                <w:color w:val="000000"/>
                <w:sz w:val="22"/>
                <w:szCs w:val="22"/>
              </w:rPr>
              <w:lastRenderedPageBreak/>
              <w:t>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EF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61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CD3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9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5F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EC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1402575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F40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CA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6147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0A1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FD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B1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12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4FAEFB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13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EBB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20C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37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90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D45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B4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4C211A" w14:paraId="1163E7D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CBF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FC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3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AD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9985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AEE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91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4C211A" w14:paraId="603EF8C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DF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8F1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62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B6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D62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861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0E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1670289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7BF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FA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50E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CC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5E2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E18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A5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B3AF17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CD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4E3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97F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14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4CC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4E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6E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4C211A" w14:paraId="746A01A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28F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369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5E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28D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7B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3C7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BC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6EAF260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A4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5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8C3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FE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04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BDB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C0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4C211A" w14:paraId="734EF0A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CB8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1D5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580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20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F5B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AD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35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620E01D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45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676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BBE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72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3F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CA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82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4C211A" w14:paraId="0C31C9A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A2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593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A47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46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1C4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06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57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1709ADA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81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4AC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B2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47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996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C8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3A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4C211A" w14:paraId="3088054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B3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31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22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20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CBB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38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D3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223B046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51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A3A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CD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27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F78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F9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FA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4C211A" w14:paraId="3B0BBCF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5BF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8C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F4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0B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37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2E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EAD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014B545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B2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A4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F3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39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B5A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27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428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4C211A" w14:paraId="1AE1EBD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6DE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86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8D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0E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43C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DA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7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452B485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0D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917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2C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22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D0D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E6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22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4C211A" w14:paraId="56E5AE2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6D3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F73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1A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D8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B9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4B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80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485E4EA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52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5AF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E5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F2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C8D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4A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22B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4C211A" w14:paraId="7A2D52B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6F6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CED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AA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2A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451C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4C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80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4C211A" w14:paraId="6DA3CE5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23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43F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84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A6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928A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A5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85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4C211A" w14:paraId="2EB2002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6F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3BC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53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A5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8D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B57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91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4C211A" w14:paraId="3AFE592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17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B9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445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A84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CB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AB5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D2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941156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C81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3C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77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492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D3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6BC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A57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E5DA28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19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45C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09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BA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E1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AA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F6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4C211A" w14:paraId="202B48E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47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48C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B4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66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58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85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B3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4C211A" w14:paraId="5B67651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81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DB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72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7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6B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21B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C53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4C211A" w14:paraId="305A0AE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F2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64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C9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7C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5D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7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FD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4C211A" w14:paraId="24B67C7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0D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280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99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06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6E7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E3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BC3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4C211A" w14:paraId="21C35FA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42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29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9CF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52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D7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AC3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44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4C211A" w14:paraId="4BFF00A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3E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DD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C1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14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F44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EB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744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4C211A" w14:paraId="3A1F713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218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BC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D6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1E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23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20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FA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4C211A" w14:paraId="58A8736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2A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84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E0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25D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61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50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0AC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2A978B1E"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005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CF79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48B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790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CF20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DF9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889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4C211A" w14:paraId="0B213F56" w14:textId="77777777" w:rsidTr="004C211A">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C0D7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15877945" w14:textId="77777777" w:rsidR="004C211A" w:rsidRDefault="00FE5B95">
      <w:pPr>
        <w:pStyle w:val="SourceCode"/>
      </w:pPr>
      <w:r>
        <w:rPr>
          <w:rStyle w:val="VerbatimChar"/>
        </w:rPr>
        <w:t>[1] "Model 2: sigma_e=0.07. sigma_u=0.65"</w:t>
      </w:r>
    </w:p>
    <w:p w14:paraId="09441A4C" w14:textId="77777777" w:rsidR="004C211A" w:rsidRDefault="00FE5B95">
      <w:pPr>
        <w:pStyle w:val="SourceCode"/>
      </w:pPr>
      <w:r>
        <w:rPr>
          <w:rStyle w:val="VerbatimChar"/>
        </w:rPr>
        <w:t>[1] "Model 3: sigma_e=0.07. sigma_u=0.39"</w:t>
      </w:r>
    </w:p>
    <w:p w14:paraId="14B17B00" w14:textId="77777777" w:rsidR="004C211A" w:rsidRDefault="00FE5B95">
      <w:pPr>
        <w:pStyle w:val="SourceCode"/>
      </w:pPr>
      <w:r>
        <w:rPr>
          <w:rStyle w:val="VerbatimChar"/>
        </w:rPr>
        <w:t>[1] "Model 5: sigma_e=0.07. sigma_u=0.56"</w:t>
      </w:r>
    </w:p>
    <w:p w14:paraId="77C87AF9" w14:textId="77777777" w:rsidR="004C211A" w:rsidRDefault="00FE5B95">
      <w:pPr>
        <w:pStyle w:val="SourceCode"/>
      </w:pPr>
      <w:r>
        <w:rPr>
          <w:rStyle w:val="VerbatimChar"/>
        </w:rPr>
        <w:t>[1] "Model 6: sigma_e=0.07. sigma_u=0.38"</w:t>
      </w:r>
    </w:p>
    <w:p w14:paraId="6122A9B3" w14:textId="77777777" w:rsidR="004C211A" w:rsidRDefault="00FE5B95">
      <w:pPr>
        <w:pStyle w:val="Heading2"/>
      </w:pPr>
      <w:bookmarkStart w:id="19" w:name="X3d05762bf8a4146c0423c84f44bfacd1e279e15"/>
      <w:bookmarkEnd w:id="18"/>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C211A" w14:paraId="0597571D"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532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1CA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54D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87E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C10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5CB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CBE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4C211A" w14:paraId="5A86EE3C"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A2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D7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D6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1A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9C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237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1E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6ED2FC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4DD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D7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168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A08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CBF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31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B78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5A3C8C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DA8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AD9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A70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15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A4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4F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C3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7F75348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806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1B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C68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135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13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4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BB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5E20B0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EA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20F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71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4A9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87D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79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9B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2DA54D8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D82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BFC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3EE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8B5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72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F65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3A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973A99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93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3 Score (Data </w:t>
            </w:r>
            <w:r>
              <w:rPr>
                <w:rFonts w:ascii="Arial" w:eastAsia="Arial" w:hAnsi="Arial" w:cs="Arial"/>
                <w:color w:val="000000"/>
                <w:sz w:val="22"/>
                <w:szCs w:val="22"/>
              </w:rPr>
              <w:lastRenderedPageBreak/>
              <w:t>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1B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CA9A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164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6F7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62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31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58E3200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F6A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FD3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31A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37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27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F5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500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313FA96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44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7076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FA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9D8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1B1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DD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8F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31AFBCF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EB7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3B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A51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637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9D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29B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9D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41E3478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58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DD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B36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D73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7E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10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54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1992CAB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31A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7F7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7B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C3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07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28B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5E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7E6D0C0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39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6C8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494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0E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F82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7C48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83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4257046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59F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F2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111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9B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905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63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1A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524E44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BA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63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54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F5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598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98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6D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701DA5A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5D5E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BB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559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24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2BB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017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62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78AD96C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C7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AB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87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56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DB7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0E5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C8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6DF3C50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71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CB1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4B4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BBA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EF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2C4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140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3CD39E1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BA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nufacturing </w:t>
            </w:r>
            <w:r>
              <w:rPr>
                <w:rFonts w:ascii="Arial" w:eastAsia="Arial" w:hAnsi="Arial" w:cs="Arial"/>
                <w:color w:val="000000"/>
                <w:sz w:val="22"/>
                <w:szCs w:val="22"/>
              </w:rPr>
              <w:lastRenderedPageBreak/>
              <w:t>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0F3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73A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34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85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06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2CD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6EC473C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C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25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3CD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C9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BB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A4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76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8A181A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BC9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6C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4E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52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311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28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00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52ABA22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21C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08D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C3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AE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F7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8F2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78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1034B53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B0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C14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9D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3FA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79A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E3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2F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29BB91C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C3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86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F0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3D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0C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4A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152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4B0A33B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53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82A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38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85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FCE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CC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41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00BBDE3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ECC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DE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D06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8E3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A237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70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46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55766C1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5A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7D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816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91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46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87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2D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3E67ABC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70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646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E8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19C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1F8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BD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D14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3DE9F04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6C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4C7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4E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6C2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71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7A1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79B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44248A5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E48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3F2B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AC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D4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E76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3E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CE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64BD02A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A1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3A5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8B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37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FB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06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E1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025ABA8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53C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B8F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A5E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10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94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BF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0D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2D9B82C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8F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ACC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34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0B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4AE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0F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D9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69446C5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73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E3EA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FF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12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A7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8A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14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18C36D1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76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B4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CEA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50F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21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B802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63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6B1087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7B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B66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BAC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E8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60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1EB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31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268C4D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CCB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082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9DB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90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3E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29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7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4C211A" w14:paraId="4541B83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AD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AC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47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4E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A6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67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43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4C211A" w14:paraId="352E42A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83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A57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98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95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C6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CD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4B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4C211A" w14:paraId="66400E1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936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BFB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F1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44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C4B8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9BC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7C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4C211A" w14:paraId="11060DD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F8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85C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62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3E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A9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2A2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B5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4C211A" w14:paraId="1C7C978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E1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17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A0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73C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93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BF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B7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65.7</w:t>
            </w:r>
          </w:p>
        </w:tc>
      </w:tr>
      <w:tr w:rsidR="004C211A" w14:paraId="27AB19D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3F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33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39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1D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7D6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E2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38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4</w:t>
            </w:r>
          </w:p>
        </w:tc>
      </w:tr>
      <w:tr w:rsidR="004C211A" w14:paraId="56E8767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46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07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20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1EA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23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74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A6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7189F87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D2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EA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80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8E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78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66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CE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65D20E03"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D8B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D960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14C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11D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F40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8B2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35E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4C211A" w14:paraId="65BD3A83" w14:textId="77777777" w:rsidTr="004C211A">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70857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277A9F57" w14:textId="77777777" w:rsidR="004C211A" w:rsidRDefault="00FE5B95">
      <w:pPr>
        <w:pStyle w:val="SourceCode"/>
      </w:pPr>
      <w:r>
        <w:rPr>
          <w:rStyle w:val="VerbatimChar"/>
        </w:rPr>
        <w:t>[1] "Model 2: sigma_e=0. sigma_u=5.59"</w:t>
      </w:r>
    </w:p>
    <w:p w14:paraId="263F87BA" w14:textId="77777777" w:rsidR="004C211A" w:rsidRDefault="00FE5B95">
      <w:pPr>
        <w:pStyle w:val="SourceCode"/>
      </w:pPr>
      <w:r>
        <w:rPr>
          <w:rStyle w:val="VerbatimChar"/>
        </w:rPr>
        <w:t>[1] "Model 3: sigma_e=0. sigma_u=4.7"</w:t>
      </w:r>
    </w:p>
    <w:p w14:paraId="6E46AA1B" w14:textId="77777777" w:rsidR="004C211A" w:rsidRDefault="00FE5B95">
      <w:pPr>
        <w:pStyle w:val="SourceCode"/>
      </w:pPr>
      <w:r>
        <w:rPr>
          <w:rStyle w:val="VerbatimChar"/>
        </w:rPr>
        <w:t>[1] "Model 5: sigma_e=0. sigma_u=5.04"</w:t>
      </w:r>
    </w:p>
    <w:p w14:paraId="27F8CF36" w14:textId="77777777" w:rsidR="004C211A" w:rsidRDefault="00FE5B95">
      <w:pPr>
        <w:pStyle w:val="SourceCode"/>
      </w:pPr>
      <w:r>
        <w:rPr>
          <w:rStyle w:val="VerbatimChar"/>
        </w:rPr>
        <w:t>[1] "Model 6: sigma_e=0. sigma_u=4.61"</w:t>
      </w:r>
    </w:p>
    <w:p w14:paraId="0F3218C5" w14:textId="77777777" w:rsidR="004C211A" w:rsidRDefault="00FE5B95">
      <w:pPr>
        <w:pStyle w:val="Heading2"/>
      </w:pPr>
      <w:bookmarkStart w:id="20" w:name="Xa9f89adf727d49448d9560aca41bedaaaaf7eed"/>
      <w:bookmarkEnd w:id="19"/>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211A" w14:paraId="01AEA00D"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D02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006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17A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BE7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2DB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B8F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5A5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435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4C211A" w14:paraId="5E6EE3B5"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BF9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6F9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82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D9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974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14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0B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F7A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B36792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79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FA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253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3E5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4AD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9D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F89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BD0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673268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74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Open Data </w:t>
            </w:r>
            <w:r>
              <w:rPr>
                <w:rFonts w:ascii="Arial" w:eastAsia="Arial" w:hAnsi="Arial" w:cs="Arial"/>
                <w:color w:val="000000"/>
                <w:sz w:val="22"/>
                <w:szCs w:val="22"/>
              </w:rPr>
              <w:lastRenderedPageBreak/>
              <w:t>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A6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57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1A9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43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AB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FED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13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0A2FD7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A07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24A6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38B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BD5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B2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08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9C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844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A0AF7E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AD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3C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697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440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070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51A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7EE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090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4C211A" w14:paraId="4344C4C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C4C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4B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69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F6B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43C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9C5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327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9A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4C211A" w14:paraId="190B746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20F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E04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D16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B08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85A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89F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80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E0D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848BF0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D83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EF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572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CA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BE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BE3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60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F9C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29127F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630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37B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57D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CB7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7CF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5A6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2E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457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0AA606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0A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3F6F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10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8C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D71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B07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42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86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75AE45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5D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79E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3CC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72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712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699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BAE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D8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3D50E8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A88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5B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6F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88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D46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32D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3D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FB0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12101C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67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A85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2F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F7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E4F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A0F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963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F44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CD37AB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6C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4C3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4D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66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FC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EF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D9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1B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3F7681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18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55E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3DF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F0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1C6B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1E3A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67D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8BB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D8FA41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CD6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54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3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25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91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70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1EF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0D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7C5823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58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808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8C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E1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0A0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2E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84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49F0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1447CB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89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A7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B8C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04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3A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E8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05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C5F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BAE6FD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36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4F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DF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27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B7E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615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69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83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56C702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49DD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F8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C98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3FE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494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D4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A8A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922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12760B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6D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0B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6A7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38E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D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68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61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1A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CB35E0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F6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768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D15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D3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AB2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991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F21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89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454471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FA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BC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00D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E3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EF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07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7B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6BE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980423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5D2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72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030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75C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1F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640F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DC4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D29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D768EB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A33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43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91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3E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11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E8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7D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7A6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10FC60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D4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B5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BC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26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82B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A7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1B8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B0B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7FF5A2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01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17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4B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07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06B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8D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3A1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CA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48B064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39B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B8C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07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1A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DFB4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835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695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63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5A9EC7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14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1C1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6F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DDD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6B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318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F3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07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FB8E34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09A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0A7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D3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0F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BF3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AC7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40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DE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1CA3DA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2C1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DCE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31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D2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123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A51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414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D7F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4688DD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AED6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17C4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7C8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8FA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38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2D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4C3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A6A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FD036F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5E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32F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36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B2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EC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F76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524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83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500EEA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E3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87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BF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4A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54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755A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C0B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851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E934AC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EC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42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BDE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9CC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CE1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103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EE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6E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4C211A" w14:paraId="1AF2347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1A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A7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A9D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6A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49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295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C5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13B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4C211A" w14:paraId="2A2D4B5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AE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5C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76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E4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01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933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7D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FE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4C211A" w14:paraId="14C5061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C5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E8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591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CCF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E2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73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A8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A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4C211A" w14:paraId="03B740F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FB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1B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6E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C8E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9EC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6BF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E9D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EA6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4C211A" w14:paraId="67F9FC2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00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4E4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D3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60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3F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5C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90F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6B5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4B56D0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77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E7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1F6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C1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8FF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DCE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D3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61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87170B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405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31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0C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AD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A0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5E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AE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0D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4C211A" w14:paraId="64BD1B5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EE4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8DD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725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F38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4A1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8D0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403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F1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4C211A" w14:paraId="6F3718D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262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83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47F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4C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F9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9FC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D4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E8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4C211A" w14:paraId="209F578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A39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82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62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5A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7A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BD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44B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022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1E4833DE"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E9D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4E84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060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A9E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311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F4A4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13F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052E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39D4A3C" w14:textId="77777777" w:rsidTr="004C211A">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FA9E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435E34B" w14:textId="77777777" w:rsidR="004C211A" w:rsidRDefault="00FE5B95">
      <w:pPr>
        <w:pStyle w:val="SourceCode"/>
      </w:pPr>
      <w:r>
        <w:rPr>
          <w:rStyle w:val="VerbatimChar"/>
        </w:rPr>
        <w:t>[1] "ODIN Model 2: sigma_e=0.06. sigma_u=1.02"</w:t>
      </w:r>
    </w:p>
    <w:p w14:paraId="525DAC0E" w14:textId="77777777" w:rsidR="004C211A" w:rsidRDefault="00FE5B95">
      <w:pPr>
        <w:pStyle w:val="SourceCode"/>
      </w:pPr>
      <w:r>
        <w:rPr>
          <w:rStyle w:val="VerbatimChar"/>
        </w:rPr>
        <w:t>[1] "ODIN Model 3: sigma_e=0.06. sigma_u=0.54"</w:t>
      </w:r>
    </w:p>
    <w:p w14:paraId="6E9E8002" w14:textId="77777777" w:rsidR="004C211A" w:rsidRDefault="00FE5B95">
      <w:pPr>
        <w:pStyle w:val="SourceCode"/>
      </w:pPr>
      <w:r>
        <w:rPr>
          <w:rStyle w:val="VerbatimChar"/>
        </w:rPr>
        <w:t>[1] "ODB Model 2: sigma_e=0.05. sigma_u=0.92"</w:t>
      </w:r>
    </w:p>
    <w:p w14:paraId="51A1AE48" w14:textId="77777777" w:rsidR="004C211A" w:rsidRDefault="00FE5B95">
      <w:pPr>
        <w:pStyle w:val="SourceCode"/>
      </w:pPr>
      <w:r>
        <w:rPr>
          <w:rStyle w:val="VerbatimChar"/>
        </w:rPr>
        <w:t>[1] "ODB Model 3: sigma_e=0.04. sigma_u=0.54"</w:t>
      </w:r>
    </w:p>
    <w:p w14:paraId="42A7ED2D" w14:textId="77777777" w:rsidR="004C211A" w:rsidRDefault="00FE5B95">
      <w:pPr>
        <w:pStyle w:val="Heading2"/>
      </w:pPr>
      <w:bookmarkStart w:id="21" w:name="Xdb5aa60d4219f0f826190ab4f2393a2b1bb58df"/>
      <w:bookmarkEnd w:id="20"/>
      <w:r>
        <w:t>Table A.12. Relationship between Government Effectiveness from Worldwi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211A" w14:paraId="6384A7E4"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2BC3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ADD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0E9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A3F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CF22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1A9B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7AC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w:t>
            </w:r>
            <w:r>
              <w:rPr>
                <w:rFonts w:ascii="Arial" w:eastAsia="Arial" w:hAnsi="Arial" w:cs="Arial"/>
                <w:color w:val="000000"/>
                <w:sz w:val="22"/>
                <w:szCs w:val="22"/>
              </w:rPr>
              <w:t xml:space="preserve">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6D20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4C211A" w14:paraId="34003833"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C2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AEE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3D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3F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EC6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9FD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9B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BC2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C54E49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B9D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771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AA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7E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9B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DEA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5C9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696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1DB8D9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7F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FA0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A3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443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2D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A0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2C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2EB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52D37D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3269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D8D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2D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E06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3C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BB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72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99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20810E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3F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9A02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0CD4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2A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76F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A40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E4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356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4C211A" w14:paraId="2E40839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E592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B73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579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66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CB8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893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9DE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A2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4C211A" w14:paraId="33EC645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716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662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121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96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FAF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886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0F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401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4BD8C2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F0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C4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5C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51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6D1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06F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C0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93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96FAA5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74A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AFC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C0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EE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AC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6E4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95A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22D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C76377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42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02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25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A5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6D7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9DE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B1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0F4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3B8158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D4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35D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133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A08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B8E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49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5B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4546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E763F9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581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92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563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D1B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501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824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FA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FA9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4C680E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10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chool Enrollment, Primary </w:t>
            </w:r>
            <w:r>
              <w:rPr>
                <w:rFonts w:ascii="Arial" w:eastAsia="Arial" w:hAnsi="Arial" w:cs="Arial"/>
                <w:color w:val="000000"/>
                <w:sz w:val="22"/>
                <w:szCs w:val="22"/>
              </w:rPr>
              <w:lastRenderedPageBreak/>
              <w:t>(%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CBC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F7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102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C4F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6B1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BF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09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BF4D7B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0EF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B7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9683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0B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28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F82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A45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C79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689918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416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D9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DD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E77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77A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EB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8EC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FC0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A98085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B57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8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1B9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EBF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2B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C2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6A4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1C89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812F6A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BF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A0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7D0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49A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045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C5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7D7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43E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CFD8AA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1B7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8F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061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653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EC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FB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27AA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4C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367240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A5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ED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910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3915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4BC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373C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373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18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32761D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E69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F44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76E6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4AE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24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1A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CD3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F6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FF151B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08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6B3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0F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96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24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1C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09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AFC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F8DF9E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9C0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2AA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3E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D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0EE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E8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BB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FDE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74E18B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3B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17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77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41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0C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99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6A7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85D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591CE5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35D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61A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46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49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BBF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98C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881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23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DD3378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BBE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F7D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F7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217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9F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B5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B1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F6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8896CF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5A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9C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44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078F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8F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6D9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81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41A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5FF93F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572A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67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D64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87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5E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2E0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57E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E18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44B16B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47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87A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1D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AF6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5A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079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9A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4EC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666C8E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FA5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BAF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9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691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BA8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58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E5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B3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132569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4A6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BD8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11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AD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BA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5D4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13A3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82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CE9593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AF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2B8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F9D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C4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F3B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210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AF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583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B4C9887"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0047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5A1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D6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013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BB2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DAE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71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CA8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4C2327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33B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77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C9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07E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55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49A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F66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43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4C211A" w14:paraId="374CD8BD"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AF4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87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DB6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3CA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00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583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4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BD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4C211A" w14:paraId="49E77D1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95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6D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4F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69F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88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80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7A2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6D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4C211A" w14:paraId="32433A3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40C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D3FE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55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7F5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AA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F52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B9E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E4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4C211A" w14:paraId="0B212AF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D87C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ECC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1FA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FB0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C9B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0A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24F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4E9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4C211A" w14:paraId="67C4956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AC6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DC7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5E8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61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C4B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B3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10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7B7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CF9A0A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C4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FB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230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43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A6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54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146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616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8DC826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EFE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4FB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7D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A5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58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3B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B9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C2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4C211A" w14:paraId="1E7C950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641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82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432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078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0C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380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397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4F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4C211A" w14:paraId="29ED869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56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245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6DE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35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F4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5716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43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F4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4C211A" w14:paraId="3BD44AD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975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813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76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4DB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0E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6A4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EE4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FF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5FA69F43"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79F9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1AE3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4FF0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74B0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58BC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03B6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4CF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C46D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A8B922E" w14:textId="77777777" w:rsidTr="004C211A">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38C2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7773C014" w14:textId="77777777" w:rsidR="004C211A" w:rsidRDefault="00FE5B95">
      <w:pPr>
        <w:pStyle w:val="SourceCode"/>
      </w:pPr>
      <w:r>
        <w:rPr>
          <w:rStyle w:val="VerbatimChar"/>
        </w:rPr>
        <w:t>[1] "ODIN Mo</w:t>
      </w:r>
      <w:r>
        <w:rPr>
          <w:rStyle w:val="VerbatimChar"/>
        </w:rPr>
        <w:t>del 2: sigma_e=0.07. sigma_u=0.62"</w:t>
      </w:r>
    </w:p>
    <w:p w14:paraId="2E9CC982" w14:textId="77777777" w:rsidR="004C211A" w:rsidRDefault="00FE5B95">
      <w:pPr>
        <w:pStyle w:val="SourceCode"/>
      </w:pPr>
      <w:r>
        <w:rPr>
          <w:rStyle w:val="VerbatimChar"/>
        </w:rPr>
        <w:t>[1] "ODIN Model 3: sigma_e=0.07. sigma_u=0.41"</w:t>
      </w:r>
    </w:p>
    <w:p w14:paraId="4FEB5F03" w14:textId="77777777" w:rsidR="004C211A" w:rsidRDefault="00FE5B95">
      <w:pPr>
        <w:pStyle w:val="SourceCode"/>
      </w:pPr>
      <w:r>
        <w:rPr>
          <w:rStyle w:val="VerbatimChar"/>
        </w:rPr>
        <w:t>[1] "ODB Model 2: sigma_e=0.07. sigma_u=0.55"</w:t>
      </w:r>
    </w:p>
    <w:p w14:paraId="13A8C751" w14:textId="77777777" w:rsidR="004C211A" w:rsidRDefault="00FE5B95">
      <w:pPr>
        <w:pStyle w:val="SourceCode"/>
      </w:pPr>
      <w:r>
        <w:rPr>
          <w:rStyle w:val="VerbatimChar"/>
        </w:rPr>
        <w:t>[1] "ODB Model 3: sigma_e=0.07. sigma_u=0.4"</w:t>
      </w:r>
    </w:p>
    <w:p w14:paraId="4CF31E01" w14:textId="77777777" w:rsidR="004C211A" w:rsidRDefault="00FE5B95">
      <w:pPr>
        <w:pStyle w:val="Heading2"/>
      </w:pPr>
      <w:bookmarkStart w:id="22" w:name="X8763793c5a4498c14e42edfc140978cc0ff3833"/>
      <w:bookmarkEnd w:id="21"/>
      <w:r>
        <w:lastRenderedPageBreak/>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211A" w14:paraId="257E81C0" w14:textId="77777777" w:rsidTr="004C211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2F3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D33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E12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B2E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464B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8FFC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91E5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E513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4C211A" w14:paraId="2578864D" w14:textId="77777777" w:rsidTr="004C211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634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EA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0B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C97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A38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23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1D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461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5143FE6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01A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C462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C0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68F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B1C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089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3E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7D8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C84AF3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DA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9FC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8CC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6D00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AFC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3C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B21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16E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316A50B"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21F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7E5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63E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C41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5E6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DEA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CC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B025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5583FB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691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80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88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5A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E0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A7C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9D5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C5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4C211A" w14:paraId="7FD4E5C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886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BC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6F8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AB8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9FF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F60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9F2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5EC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4C211A" w14:paraId="615055E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0BF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E85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107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DAB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4F3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C08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DDA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2A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0986DE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20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233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A1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14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884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7FF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A47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F1A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4F1FB8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C45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936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802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938A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1CE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1AB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A7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D02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0D6D2A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B583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03B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BB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05F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A53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98E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B3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6AF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C2F495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C6F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B89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60F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29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81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03AF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73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1B9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D58409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CA1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26B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6FB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41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AD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1E89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41D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D6D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2D0EFC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A63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2D8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3C1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E4F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E04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F89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399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90E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D6A271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2A2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D5F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486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6B3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133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E16F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265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DA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DEEE95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9AD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A75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4C8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0EE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8E9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616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23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EF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8BC0CB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085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EC3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875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3B2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D8A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7E6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3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519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519AAD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8F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C9C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FAF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C30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A4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2BC1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2E2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1ED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D3BB35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F5A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426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C2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6A9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49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3FA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F45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95C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72C6E5A"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D5B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666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3C2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E30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B61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8B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B92F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09B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0ABF3F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2529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CAF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4A9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22B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40E6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974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9E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729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5160AD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91D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83E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27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956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AB8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0D1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5FD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445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99613D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7AE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9F0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B92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44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C75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B08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BC9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409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009C0C3"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905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621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3D8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CD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5B0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B58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707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25F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FDA106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C39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68E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497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503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379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3FE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1C4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420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97CCCC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48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D35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7AA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845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C23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8E50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B0E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B34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4E35245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2FFB"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9EC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16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ED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660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308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5D6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EE0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9BBAB2C"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CE0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099A"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41D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E0B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F5B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3A4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C8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596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E5A87F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AB8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125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2A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D9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3F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DE6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16D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B445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15A0AB1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E3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444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0559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A77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AA9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251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D31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532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3A1A45B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E2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7DA77"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4FC5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923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FE2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049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620A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3E1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6D007B2"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0EC5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EF2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FA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9E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3BB8"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CD8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52B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0EF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6B38A5F"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10D5"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74B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CF2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894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EDB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8B4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CC7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57A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0B7C3DC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486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CA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C22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B0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8F2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264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4A16"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205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91***</w:t>
            </w:r>
          </w:p>
        </w:tc>
      </w:tr>
      <w:tr w:rsidR="004C211A" w14:paraId="21ABE70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365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3D1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8042"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17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0E4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4284"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91A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7DE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r>
      <w:tr w:rsidR="004C211A" w14:paraId="6165C59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933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999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FB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DA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699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982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EE6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92A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4C211A" w14:paraId="58A31856"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6BC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978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6D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2A0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001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8ED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312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086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4C211A" w14:paraId="6E0F45F5"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73D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9A8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F3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99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0A9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540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C4B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0A74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4C211A" w14:paraId="193F5EFE"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B40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2DDE"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75AA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19E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671D"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E9AF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41B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C0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7648E601"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F69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C64F"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8FE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5F0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408C"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0CE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F62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1EFC9"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682457D4"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BB7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64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4D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46F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C63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E0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CB9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8140"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8.5</w:t>
            </w:r>
          </w:p>
        </w:tc>
      </w:tr>
      <w:tr w:rsidR="004C211A" w14:paraId="6F6DD9A8"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494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7D9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DE4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FEA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F5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2F7B"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3E73"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A78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3.6</w:t>
            </w:r>
          </w:p>
        </w:tc>
      </w:tr>
      <w:tr w:rsidR="004C211A" w14:paraId="06F70AA9"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E64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59D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1081"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1EEC"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1987"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290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F63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BC9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2</w:t>
            </w:r>
          </w:p>
        </w:tc>
      </w:tr>
      <w:tr w:rsidR="004C211A" w14:paraId="5AC6DB60" w14:textId="77777777" w:rsidTr="004C211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9709"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2376"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54F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2FB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ABEF"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DBC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F122"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7EE4"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4C211A" w14:paraId="56FB3318" w14:textId="77777777" w:rsidTr="004C211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AD6F5"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529C0"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FA62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62CAA"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C5153"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88F48"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D847D"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08641" w14:textId="77777777" w:rsidR="004C211A" w:rsidRDefault="004C211A">
            <w:pPr>
              <w:pBdr>
                <w:top w:val="none" w:sz="0" w:space="0" w:color="000000"/>
                <w:left w:val="none" w:sz="0" w:space="0" w:color="000000"/>
                <w:bottom w:val="none" w:sz="0" w:space="0" w:color="000000"/>
                <w:right w:val="none" w:sz="0" w:space="0" w:color="000000"/>
              </w:pBdr>
              <w:spacing w:before="100" w:after="100"/>
              <w:ind w:left="100" w:right="100"/>
            </w:pPr>
          </w:p>
        </w:tc>
      </w:tr>
      <w:tr w:rsidR="004C211A" w14:paraId="2F8D61BE" w14:textId="77777777" w:rsidTr="004C211A">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E4047E" w14:textId="77777777" w:rsidR="004C211A" w:rsidRDefault="00FE5B95">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DEB7530" w14:textId="77777777" w:rsidR="004C211A" w:rsidRDefault="00FE5B95">
      <w:pPr>
        <w:pStyle w:val="SourceCode"/>
      </w:pPr>
      <w:r>
        <w:rPr>
          <w:rStyle w:val="VerbatimChar"/>
        </w:rPr>
        <w:t>[1] "ODIN Mo</w:t>
      </w:r>
      <w:r>
        <w:rPr>
          <w:rStyle w:val="VerbatimChar"/>
        </w:rPr>
        <w:t>del 2: sigma_e=0. sigma_u=6.57"</w:t>
      </w:r>
    </w:p>
    <w:p w14:paraId="2CFB9100" w14:textId="77777777" w:rsidR="004C211A" w:rsidRDefault="00FE5B95">
      <w:pPr>
        <w:pStyle w:val="SourceCode"/>
      </w:pPr>
      <w:r>
        <w:rPr>
          <w:rStyle w:val="VerbatimChar"/>
        </w:rPr>
        <w:t>[1] "ODIN Model 3: sigma_e=0. sigma_u=5.23"</w:t>
      </w:r>
    </w:p>
    <w:p w14:paraId="49F66951" w14:textId="77777777" w:rsidR="004C211A" w:rsidRDefault="00FE5B95">
      <w:pPr>
        <w:pStyle w:val="SourceCode"/>
      </w:pPr>
      <w:r>
        <w:rPr>
          <w:rStyle w:val="VerbatimChar"/>
        </w:rPr>
        <w:t>[1] "ODB Model 2: sigma_e=0. sigma_u=5.89"</w:t>
      </w:r>
    </w:p>
    <w:p w14:paraId="0D332ABC" w14:textId="77777777" w:rsidR="004C211A" w:rsidRDefault="00FE5B95">
      <w:pPr>
        <w:pStyle w:val="SourceCode"/>
      </w:pPr>
      <w:r>
        <w:rPr>
          <w:rStyle w:val="VerbatimChar"/>
        </w:rPr>
        <w:t>[1] "ODB Model 3: sigma_e=0. sigma_u=4.83"</w:t>
      </w:r>
    </w:p>
    <w:p w14:paraId="7EFB2DC2" w14:textId="77777777" w:rsidR="004C211A" w:rsidRDefault="00FE5B95">
      <w:pPr>
        <w:pStyle w:val="Heading2"/>
      </w:pPr>
      <w:bookmarkStart w:id="23" w:name="X53b419093c69731085c81c7d3f6f89c2d947280"/>
      <w:bookmarkEnd w:id="22"/>
      <w:r>
        <w:lastRenderedPageBreak/>
        <w:t>Figure A.1. SPI Score, by Region and Income</w:t>
      </w:r>
    </w:p>
    <w:p w14:paraId="051765EA" w14:textId="77777777" w:rsidR="004C211A" w:rsidRDefault="00FE5B95">
      <w:pPr>
        <w:pStyle w:val="FirstParagraph"/>
      </w:pPr>
      <w:r>
        <w:t>Panel A. SPI Overall Score</w:t>
      </w:r>
    </w:p>
    <w:p w14:paraId="6DAD6DFD" w14:textId="77777777" w:rsidR="004C211A" w:rsidRDefault="00FE5B95">
      <w:pPr>
        <w:pStyle w:val="BodyText"/>
      </w:pPr>
      <w:r>
        <w:rPr>
          <w:noProof/>
        </w:rPr>
        <w:drawing>
          <wp:inline distT="0" distB="0" distL="0" distR="0" wp14:anchorId="56CB0D12" wp14:editId="46C1453A">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PI_literature_review_charts_files/figure-docx/map-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316174A7" w14:textId="77777777" w:rsidR="004C211A" w:rsidRDefault="00FE5B95">
      <w:pPr>
        <w:pStyle w:val="BodyText"/>
      </w:pPr>
      <w:r>
        <w:t>Panel B. SPI Overall Score by Region</w:t>
      </w:r>
    </w:p>
    <w:p w14:paraId="02C4FA52" w14:textId="77777777" w:rsidR="004C211A" w:rsidRDefault="00FE5B95">
      <w:pPr>
        <w:pStyle w:val="BodyText"/>
      </w:pPr>
      <w:r>
        <w:rPr>
          <w:noProof/>
        </w:rPr>
        <w:drawing>
          <wp:inline distT="0" distB="0" distL="0" distR="0" wp14:anchorId="7F89AC2A" wp14:editId="5F9ECF40">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PI_literature_review_charts_files/figure-docx/spiregchar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9C3D27C" w14:textId="77777777" w:rsidR="004C211A" w:rsidRDefault="00FE5B95">
      <w:pPr>
        <w:pStyle w:val="BodyText"/>
      </w:pPr>
      <w:r>
        <w:lastRenderedPageBreak/>
        <w:t>Panel C. SPI Overall Score by Income Levels</w:t>
      </w:r>
    </w:p>
    <w:p w14:paraId="486ECFD1" w14:textId="77777777" w:rsidR="004C211A" w:rsidRDefault="00FE5B95">
      <w:pPr>
        <w:pStyle w:val="BodyText"/>
      </w:pPr>
      <w:r>
        <w:rPr>
          <w:noProof/>
        </w:rPr>
        <w:drawing>
          <wp:inline distT="0" distB="0" distL="0" distR="0" wp14:anchorId="6A81BE29" wp14:editId="0E692B06">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PI_literature_review_charts_files/figure-docx/spiincome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5E275D90" w14:textId="77777777" w:rsidR="004C211A" w:rsidRDefault="00FE5B95">
      <w:pPr>
        <w:pStyle w:val="Heading2"/>
      </w:pPr>
      <w:bookmarkStart w:id="24" w:name="X364f04084d497f2c1040c7877a28e1080254d04"/>
      <w:bookmarkEnd w:id="23"/>
      <w:r>
        <w:t>Figure A.2. SPI Overall Score by Country within Each Region</w:t>
      </w:r>
    </w:p>
    <w:p w14:paraId="273D58F2" w14:textId="77777777" w:rsidR="004C211A" w:rsidRDefault="00FE5B95">
      <w:pPr>
        <w:pStyle w:val="FirstParagraph"/>
      </w:pPr>
      <w:r>
        <w:rPr>
          <w:noProof/>
        </w:rPr>
        <w:drawing>
          <wp:inline distT="0" distB="0" distL="0" distR="0" wp14:anchorId="73A44FE1" wp14:editId="01996E9E">
            <wp:extent cx="5334000" cy="3556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PI_literature_review_charts_files/figure-docx/spicountry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78A0A83" w14:textId="77777777" w:rsidR="004C211A" w:rsidRDefault="00FE5B95">
      <w:pPr>
        <w:pStyle w:val="Heading2"/>
      </w:pPr>
      <w:bookmarkStart w:id="25" w:name="Xec1e35fc450bc5146580cc4ca71876b9199ab43"/>
      <w:bookmarkEnd w:id="24"/>
      <w:r>
        <w:lastRenderedPageBreak/>
        <w:t>Figure A.3. Changes with the SPI Overall Score between 2016 and 2022</w:t>
      </w:r>
    </w:p>
    <w:p w14:paraId="05C23230" w14:textId="77777777" w:rsidR="004C211A" w:rsidRDefault="00FE5B95">
      <w:pPr>
        <w:pStyle w:val="FirstParagraph"/>
      </w:pPr>
      <w:r>
        <w:rPr>
          <w:noProof/>
        </w:rPr>
        <w:drawing>
          <wp:inline distT="0" distB="0" distL="0" distR="0" wp14:anchorId="76354AE2" wp14:editId="7586B5BD">
            <wp:extent cx="5334000" cy="3556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PI_literature_review_charts_files/figure-docx/elplot-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060C12D0" w14:textId="77777777" w:rsidR="004C211A" w:rsidRDefault="00FE5B95">
      <w:pPr>
        <w:pStyle w:val="Heading2"/>
      </w:pPr>
      <w:bookmarkStart w:id="26" w:name="table-b.1-comparing-the-spis-and-the-sci"/>
      <w:bookmarkEnd w:id="25"/>
      <w:r>
        <w:t>Table B.1: Comparing the SPIs and the SCI</w:t>
      </w:r>
    </w:p>
    <w:p w14:paraId="183A71F5" w14:textId="77777777" w:rsidR="004C211A" w:rsidRDefault="00FE5B95">
      <w:pPr>
        <w:pStyle w:val="FirstParagraph"/>
      </w:pPr>
      <w:r>
        <w:t>Table produced using Microsoft Word.</w:t>
      </w:r>
    </w:p>
    <w:p w14:paraId="153286EB" w14:textId="77777777" w:rsidR="004C211A" w:rsidRDefault="00FE5B95">
      <w:pPr>
        <w:pStyle w:val="Heading2"/>
      </w:pPr>
      <w:bookmarkStart w:id="27" w:name="Xcac0831e31ca81110d1e36d5919be49622383ad"/>
      <w:bookmarkEnd w:id="26"/>
      <w:r>
        <w:lastRenderedPageBreak/>
        <w:t>Figure B.1: Volatility of SPI and SCI Scores between 2016 and 2020</w:t>
      </w:r>
    </w:p>
    <w:p w14:paraId="4E6EA0B7" w14:textId="77777777" w:rsidR="004C211A" w:rsidRDefault="00FE5B95">
      <w:pPr>
        <w:pStyle w:val="FirstParagraph"/>
      </w:pPr>
      <w:r>
        <w:rPr>
          <w:noProof/>
        </w:rPr>
        <w:drawing>
          <wp:inline distT="0" distB="0" distL="0" distR="0" wp14:anchorId="4BF6FFC8" wp14:editId="5DBF79B1">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PI_literature_review_charts_files/figure-docx/volatilityplt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rsidR="004C21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5A257" w14:textId="77777777" w:rsidR="00000000" w:rsidRDefault="00FE5B95">
      <w:pPr>
        <w:spacing w:after="0"/>
      </w:pPr>
      <w:r>
        <w:separator/>
      </w:r>
    </w:p>
  </w:endnote>
  <w:endnote w:type="continuationSeparator" w:id="0">
    <w:p w14:paraId="21DA9543" w14:textId="77777777" w:rsidR="00000000" w:rsidRDefault="00FE5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C5392" w14:textId="77777777" w:rsidR="004C211A" w:rsidRDefault="00FE5B95">
      <w:r>
        <w:separator/>
      </w:r>
    </w:p>
  </w:footnote>
  <w:footnote w:type="continuationSeparator" w:id="0">
    <w:p w14:paraId="43144A70" w14:textId="77777777" w:rsidR="004C211A" w:rsidRDefault="00FE5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B8BA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64B4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7937080">
    <w:abstractNumId w:val="0"/>
  </w:num>
  <w:num w:numId="2" w16cid:durableId="1714109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211A"/>
    <w:rsid w:val="004C211A"/>
    <w:rsid w:val="00FE5B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199B5C"/>
  <w15:docId w15:val="{2A8A08CA-C02F-4E2E-BB46-E479CF636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4885</Words>
  <Characters>27849</Characters>
  <Application>Microsoft Office Word</Application>
  <DocSecurity>0</DocSecurity>
  <Lines>232</Lines>
  <Paragraphs>65</Paragraphs>
  <ScaleCrop>false</ScaleCrop>
  <Company>WBG</Company>
  <LinksUpToDate>false</LinksUpToDate>
  <CharactersWithSpaces>3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8-23T15:22:00Z</dcterms:created>
  <dcterms:modified xsi:type="dcterms:W3CDTF">2023-08-2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